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059D7" w14:textId="0E5CE4B4" w:rsidR="00CE6CBD" w:rsidRDefault="00CE6CBD" w:rsidP="00DD1B31">
      <w:pPr>
        <w:pStyle w:val="Ttulo1"/>
        <w:numPr>
          <w:ilvl w:val="0"/>
          <w:numId w:val="4"/>
        </w:numPr>
        <w:spacing w:before="0"/>
      </w:pPr>
      <w:r>
        <w:t>R Basics</w:t>
      </w:r>
    </w:p>
    <w:p w14:paraId="75763B60" w14:textId="5F8AE56C" w:rsidR="00D15BDF" w:rsidRDefault="00583164" w:rsidP="00DD1B31">
      <w:pPr>
        <w:pStyle w:val="Ttulo2"/>
        <w:spacing w:before="0"/>
      </w:pPr>
      <w:r>
        <w:t>Factor</w:t>
      </w:r>
      <w:r w:rsidR="00C93A38">
        <w:t xml:space="preserve"> Function</w:t>
      </w:r>
    </w:p>
    <w:p w14:paraId="53D0B827" w14:textId="77777777" w:rsidR="00A22B60" w:rsidRDefault="00A22B60" w:rsidP="00A22B60">
      <w:pPr>
        <w:pStyle w:val="Ttulo3"/>
      </w:pPr>
      <w:r>
        <w:t xml:space="preserve">Usage of the Factor Function – Aggrupation </w:t>
      </w:r>
    </w:p>
    <w:p w14:paraId="093587C3" w14:textId="77777777" w:rsidR="00583164" w:rsidRDefault="00583164">
      <w:r>
        <w:rPr>
          <w:noProof/>
        </w:rPr>
        <w:drawing>
          <wp:inline distT="0" distB="0" distL="0" distR="0" wp14:anchorId="1282351F" wp14:editId="283C9804">
            <wp:extent cx="5425440" cy="3048000"/>
            <wp:effectExtent l="0" t="0" r="381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60447" w14:textId="77777777" w:rsidR="00583164" w:rsidRDefault="00583164"/>
    <w:p w14:paraId="2CFEF9BA" w14:textId="77777777" w:rsidR="00A22B60" w:rsidRDefault="00A22B60" w:rsidP="00A22B60">
      <w:pPr>
        <w:pStyle w:val="Ttulo3"/>
      </w:pPr>
      <w:r>
        <w:t>Summarizing factors</w:t>
      </w:r>
    </w:p>
    <w:p w14:paraId="4CBF178E" w14:textId="77777777" w:rsidR="00583164" w:rsidRDefault="00583164">
      <w:r>
        <w:rPr>
          <w:noProof/>
        </w:rPr>
        <w:drawing>
          <wp:inline distT="0" distB="0" distL="0" distR="0" wp14:anchorId="37A09C4F" wp14:editId="279947C9">
            <wp:extent cx="5474970" cy="3063240"/>
            <wp:effectExtent l="0" t="0" r="0" b="381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97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78B42" w14:textId="77777777" w:rsidR="00252185" w:rsidRDefault="00252185"/>
    <w:p w14:paraId="08A659AB" w14:textId="77777777" w:rsidR="00A22B60" w:rsidRDefault="00A22B60"/>
    <w:p w14:paraId="70CA9DCE" w14:textId="77777777" w:rsidR="00A22B60" w:rsidRDefault="00A22B60"/>
    <w:p w14:paraId="2814D9E1" w14:textId="77777777" w:rsidR="00A22B60" w:rsidRDefault="00A22B60" w:rsidP="00A22B60">
      <w:pPr>
        <w:pStyle w:val="Ttulo3"/>
      </w:pPr>
      <w:r>
        <w:lastRenderedPageBreak/>
        <w:t>Ordering factors</w:t>
      </w:r>
    </w:p>
    <w:p w14:paraId="42F751E6" w14:textId="77777777" w:rsidR="00A22B60" w:rsidRDefault="00A22B60" w:rsidP="00A22B60">
      <w:r>
        <w:t xml:space="preserve">Nominal Categorical Variable – does not have any implied </w:t>
      </w:r>
      <w:proofErr w:type="gramStart"/>
      <w:r>
        <w:t>order</w:t>
      </w:r>
      <w:proofErr w:type="gramEnd"/>
    </w:p>
    <w:p w14:paraId="250DB122" w14:textId="77777777" w:rsidR="00A22B60" w:rsidRPr="00A22B60" w:rsidRDefault="00A22B60" w:rsidP="00A22B60">
      <w:r>
        <w:t xml:space="preserve">Ordinal Variable – it does have </w:t>
      </w:r>
      <w:proofErr w:type="gramStart"/>
      <w:r>
        <w:t>an</w:t>
      </w:r>
      <w:proofErr w:type="gramEnd"/>
      <w:r>
        <w:t xml:space="preserve"> specific order</w:t>
      </w:r>
    </w:p>
    <w:p w14:paraId="19513142" w14:textId="77777777" w:rsidR="00A22B60" w:rsidRDefault="00252185" w:rsidP="00911DB7">
      <w:r>
        <w:rPr>
          <w:noProof/>
        </w:rPr>
        <w:drawing>
          <wp:inline distT="0" distB="0" distL="0" distR="0" wp14:anchorId="3E63AFA1" wp14:editId="11558384">
            <wp:extent cx="5440680" cy="3048000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B6487" w14:textId="77777777" w:rsidR="00252185" w:rsidRDefault="00C93A38" w:rsidP="00DD1B31">
      <w:pPr>
        <w:pStyle w:val="Ttulo2"/>
        <w:spacing w:before="0"/>
      </w:pPr>
      <w:r>
        <w:t>Vector</w:t>
      </w:r>
      <w:r w:rsidR="00FF708A">
        <w:t xml:space="preserve"> Operations</w:t>
      </w:r>
    </w:p>
    <w:p w14:paraId="2DAC67AF" w14:textId="77777777" w:rsidR="00420376" w:rsidRPr="00911DB7" w:rsidRDefault="00420376" w:rsidP="00420376">
      <w:pPr>
        <w:pStyle w:val="Ttulo3"/>
      </w:pPr>
      <w:r w:rsidRPr="00911DB7">
        <w:t>Types of Vectors</w:t>
      </w:r>
    </w:p>
    <w:p w14:paraId="4A1279D8" w14:textId="77777777" w:rsidR="0064464F" w:rsidRDefault="0064464F" w:rsidP="0064464F">
      <w:pPr>
        <w:rPr>
          <w:lang w:val="es-MX"/>
        </w:rPr>
      </w:pPr>
      <w:r w:rsidRPr="0064464F">
        <w:rPr>
          <w:lang w:val="es-MX"/>
        </w:rPr>
        <w:t>Hay tres tipos de v</w:t>
      </w:r>
      <w:r>
        <w:rPr>
          <w:lang w:val="es-MX"/>
        </w:rPr>
        <w:t>ectores:</w:t>
      </w:r>
    </w:p>
    <w:p w14:paraId="41D92212" w14:textId="77777777" w:rsidR="0064464F" w:rsidRPr="0064464F" w:rsidRDefault="0064464F" w:rsidP="0064464F">
      <w:pPr>
        <w:pStyle w:val="Prrafodelista"/>
        <w:numPr>
          <w:ilvl w:val="0"/>
          <w:numId w:val="2"/>
        </w:numPr>
        <w:rPr>
          <w:lang w:val="es-MX"/>
        </w:rPr>
      </w:pPr>
      <w:r w:rsidRPr="0064464F">
        <w:rPr>
          <w:lang w:val="es-MX"/>
        </w:rPr>
        <w:t>Numéricos</w:t>
      </w:r>
      <w:r>
        <w:rPr>
          <w:lang w:val="es-MX"/>
        </w:rPr>
        <w:t>: “1 2 3 4 5 6”</w:t>
      </w:r>
    </w:p>
    <w:p w14:paraId="41FCD4C5" w14:textId="77777777" w:rsidR="0064464F" w:rsidRPr="0064464F" w:rsidRDefault="0064464F" w:rsidP="0064464F">
      <w:pPr>
        <w:pStyle w:val="Prrafodelista"/>
        <w:numPr>
          <w:ilvl w:val="0"/>
          <w:numId w:val="2"/>
        </w:numPr>
        <w:rPr>
          <w:lang w:val="es-MX"/>
        </w:rPr>
      </w:pPr>
      <w:r w:rsidRPr="0064464F">
        <w:rPr>
          <w:lang w:val="es-MX"/>
        </w:rPr>
        <w:t>De caracteres</w:t>
      </w:r>
      <w:r>
        <w:rPr>
          <w:lang w:val="es-MX"/>
        </w:rPr>
        <w:t>: “</w:t>
      </w:r>
      <w:proofErr w:type="spellStart"/>
      <w:r>
        <w:rPr>
          <w:lang w:val="es-MX"/>
        </w:rPr>
        <w:t>Toy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Story</w:t>
      </w:r>
      <w:proofErr w:type="spellEnd"/>
      <w:r>
        <w:rPr>
          <w:lang w:val="es-MX"/>
        </w:rPr>
        <w:t>”</w:t>
      </w:r>
    </w:p>
    <w:p w14:paraId="1B7B674E" w14:textId="77777777" w:rsidR="0064464F" w:rsidRPr="0064464F" w:rsidRDefault="0064464F" w:rsidP="0064464F">
      <w:pPr>
        <w:pStyle w:val="Prrafodelista"/>
        <w:numPr>
          <w:ilvl w:val="0"/>
          <w:numId w:val="2"/>
        </w:numPr>
        <w:rPr>
          <w:lang w:val="es-MX"/>
        </w:rPr>
      </w:pPr>
      <w:r w:rsidRPr="0064464F">
        <w:rPr>
          <w:lang w:val="es-MX"/>
        </w:rPr>
        <w:t>Lógico</w:t>
      </w:r>
      <w:r>
        <w:rPr>
          <w:lang w:val="es-MX"/>
        </w:rPr>
        <w:t>: TRUE FALSE</w:t>
      </w:r>
      <w:r w:rsidRPr="0064464F">
        <w:rPr>
          <w:lang w:val="es-MX"/>
        </w:rPr>
        <w:t xml:space="preserve"> </w:t>
      </w:r>
    </w:p>
    <w:p w14:paraId="6836D7BA" w14:textId="77777777" w:rsidR="00A22B60" w:rsidRPr="00A22B60" w:rsidRDefault="00A22B60" w:rsidP="00A22B60">
      <w:pPr>
        <w:pStyle w:val="Ttulo3"/>
      </w:pPr>
      <w:r>
        <w:lastRenderedPageBreak/>
        <w:t>Naming</w:t>
      </w:r>
      <w:r w:rsidR="00B3387E">
        <w:t xml:space="preserve"> Elements of a Vector: names(vector) - names(year)</w:t>
      </w:r>
    </w:p>
    <w:p w14:paraId="1AFEE3D9" w14:textId="77777777" w:rsidR="00C93A38" w:rsidRDefault="00C93A38">
      <w:r>
        <w:rPr>
          <w:noProof/>
        </w:rPr>
        <w:drawing>
          <wp:inline distT="0" distB="0" distL="0" distR="0" wp14:anchorId="18A31222" wp14:editId="42FB5826">
            <wp:extent cx="5459730" cy="3067050"/>
            <wp:effectExtent l="0" t="0" r="762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73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7B72D" w14:textId="77777777" w:rsidR="00A22B60" w:rsidRDefault="00A22B60"/>
    <w:p w14:paraId="6EBB0DCA" w14:textId="77777777" w:rsidR="00A22B60" w:rsidRDefault="00A22B60" w:rsidP="00A22B60">
      <w:pPr>
        <w:pStyle w:val="Ttulo3"/>
      </w:pPr>
      <w:r>
        <w:t>Length</w:t>
      </w:r>
      <w:r w:rsidR="00B3387E">
        <w:t xml:space="preserve"> a Vector: length(vector) - lengt</w:t>
      </w:r>
      <w:r w:rsidR="00DC500C">
        <w:t>h</w:t>
      </w:r>
      <w:r w:rsidR="00B3387E">
        <w:t>(year)</w:t>
      </w:r>
    </w:p>
    <w:p w14:paraId="190CF36C" w14:textId="77777777" w:rsidR="00A22B60" w:rsidRDefault="00A22B60"/>
    <w:p w14:paraId="20E34596" w14:textId="77777777" w:rsidR="00A22B60" w:rsidRDefault="00A22B60">
      <w:r>
        <w:rPr>
          <w:noProof/>
        </w:rPr>
        <w:drawing>
          <wp:inline distT="0" distB="0" distL="0" distR="0" wp14:anchorId="3F7193AE" wp14:editId="033B46F1">
            <wp:extent cx="5433060" cy="3006090"/>
            <wp:effectExtent l="0" t="0" r="0" b="381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300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14CAE" w14:textId="77777777" w:rsidR="005E1667" w:rsidRDefault="005E1667"/>
    <w:p w14:paraId="49178A19" w14:textId="77777777" w:rsidR="005E1667" w:rsidRDefault="005E1667"/>
    <w:p w14:paraId="2719C796" w14:textId="77777777" w:rsidR="005E1667" w:rsidRDefault="005E1667"/>
    <w:p w14:paraId="230A8B8D" w14:textId="77777777" w:rsidR="005E1667" w:rsidRDefault="005E1667"/>
    <w:p w14:paraId="669873B1" w14:textId="77777777" w:rsidR="005E1667" w:rsidRDefault="005E1667" w:rsidP="005E1667">
      <w:pPr>
        <w:pStyle w:val="Ttulo3"/>
      </w:pPr>
      <w:r>
        <w:lastRenderedPageBreak/>
        <w:t>Sort a Vector</w:t>
      </w:r>
      <w:r w:rsidR="00B3387E">
        <w:t>: sort(vector) - sort(year)</w:t>
      </w:r>
    </w:p>
    <w:p w14:paraId="019B347B" w14:textId="77777777" w:rsidR="005E1667" w:rsidRPr="005E1667" w:rsidRDefault="005E1667" w:rsidP="005E1667">
      <w:r>
        <w:rPr>
          <w:noProof/>
        </w:rPr>
        <w:drawing>
          <wp:inline distT="0" distB="0" distL="0" distR="0" wp14:anchorId="141D3F08" wp14:editId="4107C138">
            <wp:extent cx="5417820" cy="3040380"/>
            <wp:effectExtent l="0" t="0" r="0" b="762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90ABB" w14:textId="77777777" w:rsidR="005E1667" w:rsidRDefault="005E1667"/>
    <w:p w14:paraId="395D7CAE" w14:textId="77777777" w:rsidR="005E1667" w:rsidRDefault="00363281" w:rsidP="00363281">
      <w:pPr>
        <w:pStyle w:val="Ttulo3"/>
      </w:pPr>
      <w:r>
        <w:t xml:space="preserve">Finding smallest and </w:t>
      </w:r>
      <w:r w:rsidR="00B3387E">
        <w:t>l</w:t>
      </w:r>
      <w:r>
        <w:t xml:space="preserve">argest </w:t>
      </w:r>
      <w:r w:rsidR="00B3387E">
        <w:t>n</w:t>
      </w:r>
      <w:r>
        <w:t>umber: max(</w:t>
      </w:r>
      <w:r w:rsidR="00B3387E">
        <w:t>vector</w:t>
      </w:r>
      <w:r>
        <w:t>) min(</w:t>
      </w:r>
      <w:r w:rsidR="00B3387E">
        <w:t>vector</w:t>
      </w:r>
      <w:r>
        <w:t>)</w:t>
      </w:r>
      <w:r w:rsidR="00B3387E">
        <w:t xml:space="preserve"> – max(cost) min(cost)</w:t>
      </w:r>
    </w:p>
    <w:p w14:paraId="5284EEDC" w14:textId="77777777" w:rsidR="005E1667" w:rsidRDefault="00363281">
      <w:r>
        <w:rPr>
          <w:noProof/>
        </w:rPr>
        <w:drawing>
          <wp:inline distT="0" distB="0" distL="0" distR="0" wp14:anchorId="618C4B5F" wp14:editId="5E346708">
            <wp:extent cx="5471160" cy="3059430"/>
            <wp:effectExtent l="0" t="0" r="0" b="762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305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C4AFB" w14:textId="77777777" w:rsidR="005E1667" w:rsidRDefault="005E1667"/>
    <w:p w14:paraId="48656FF3" w14:textId="77777777" w:rsidR="00363281" w:rsidRDefault="00363281" w:rsidP="00B3387E">
      <w:pPr>
        <w:pStyle w:val="Ttulo3"/>
      </w:pPr>
      <w:r>
        <w:lastRenderedPageBreak/>
        <w:t>Average of Numbers</w:t>
      </w:r>
      <w:r w:rsidR="00B3387E">
        <w:t>: mean(vector) – mean (cost)</w:t>
      </w:r>
    </w:p>
    <w:p w14:paraId="7684A546" w14:textId="77777777" w:rsidR="00363281" w:rsidRDefault="00B3387E">
      <w:r>
        <w:rPr>
          <w:noProof/>
        </w:rPr>
        <w:drawing>
          <wp:inline distT="0" distB="0" distL="0" distR="0" wp14:anchorId="1B6190D9" wp14:editId="08FEA0BD">
            <wp:extent cx="5452110" cy="307086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11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57320" w14:textId="77777777" w:rsidR="005E1667" w:rsidRDefault="005E1667"/>
    <w:p w14:paraId="06DE86D8" w14:textId="77777777" w:rsidR="005E1667" w:rsidRDefault="005E1667"/>
    <w:p w14:paraId="21E7B562" w14:textId="77777777" w:rsidR="00B3387E" w:rsidRDefault="00B3387E" w:rsidP="00B3387E">
      <w:pPr>
        <w:pStyle w:val="Ttulo3"/>
      </w:pPr>
      <w:r>
        <w:t>Vector Summary and Descriptive Statistics: summary(vector) – summary (cost)</w:t>
      </w:r>
    </w:p>
    <w:p w14:paraId="51262AD2" w14:textId="77777777" w:rsidR="00B3387E" w:rsidRDefault="00B3387E">
      <w:r>
        <w:rPr>
          <w:noProof/>
        </w:rPr>
        <w:drawing>
          <wp:inline distT="0" distB="0" distL="0" distR="0" wp14:anchorId="2B692636" wp14:editId="7BEBBE41">
            <wp:extent cx="5455920" cy="306705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5994C" w14:textId="77777777" w:rsidR="00B3387E" w:rsidRDefault="00B3387E"/>
    <w:p w14:paraId="4916DEBD" w14:textId="77777777" w:rsidR="005E1667" w:rsidRDefault="005E1667"/>
    <w:p w14:paraId="0D6BC23E" w14:textId="77777777" w:rsidR="005E1667" w:rsidRPr="00DC500C" w:rsidRDefault="00DC500C" w:rsidP="00DC500C">
      <w:pPr>
        <w:pStyle w:val="Ttulo3"/>
      </w:pPr>
      <w:r w:rsidRPr="00DC500C">
        <w:lastRenderedPageBreak/>
        <w:t xml:space="preserve">Vector Index, choosing one or more elements of </w:t>
      </w:r>
      <w:r>
        <w:t>a</w:t>
      </w:r>
      <w:r w:rsidRPr="00DC500C">
        <w:t xml:space="preserve"> </w:t>
      </w:r>
      <w:r>
        <w:t>V</w:t>
      </w:r>
      <w:r w:rsidRPr="00DC500C">
        <w:t xml:space="preserve">ector: </w:t>
      </w:r>
      <w:proofErr w:type="gramStart"/>
      <w:r w:rsidRPr="00DC500C">
        <w:t>vector[</w:t>
      </w:r>
      <w:proofErr w:type="gramEnd"/>
      <w:r w:rsidRPr="00DC500C">
        <w:t>]</w:t>
      </w:r>
    </w:p>
    <w:p w14:paraId="7A07863B" w14:textId="77777777" w:rsidR="00DC500C" w:rsidRDefault="00DC500C">
      <w:r>
        <w:rPr>
          <w:noProof/>
        </w:rPr>
        <w:drawing>
          <wp:inline distT="0" distB="0" distL="0" distR="0" wp14:anchorId="1DEEBF3F" wp14:editId="6B2BA2A2">
            <wp:extent cx="5444490" cy="3059430"/>
            <wp:effectExtent l="0" t="0" r="3810" b="762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490" cy="305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5911A" w14:textId="77777777" w:rsidR="00DC500C" w:rsidRDefault="00DC500C"/>
    <w:p w14:paraId="098C5C1A" w14:textId="77777777" w:rsidR="00DC500C" w:rsidRDefault="00DC500C"/>
    <w:p w14:paraId="68B61A20" w14:textId="77777777" w:rsidR="00DC500C" w:rsidRDefault="00DC500C">
      <w:r>
        <w:rPr>
          <w:noProof/>
        </w:rPr>
        <w:drawing>
          <wp:inline distT="0" distB="0" distL="0" distR="0" wp14:anchorId="040B1D63" wp14:editId="39730E3F">
            <wp:extent cx="5467350" cy="3055620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05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51ECF" w14:textId="77777777" w:rsidR="00DC500C" w:rsidRDefault="00DC500C"/>
    <w:p w14:paraId="1E4BB53B" w14:textId="77777777" w:rsidR="00DC500C" w:rsidRDefault="00DC500C">
      <w:r>
        <w:rPr>
          <w:noProof/>
        </w:rPr>
        <w:lastRenderedPageBreak/>
        <w:drawing>
          <wp:inline distT="0" distB="0" distL="0" distR="0" wp14:anchorId="0DF651F8" wp14:editId="3DB34AB8">
            <wp:extent cx="5455920" cy="3032760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303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45D97" w14:textId="77777777" w:rsidR="00DC500C" w:rsidRDefault="00DC500C"/>
    <w:p w14:paraId="60375CCB" w14:textId="77777777" w:rsidR="00DC500C" w:rsidRDefault="00DC500C"/>
    <w:p w14:paraId="46EFCA03" w14:textId="77777777" w:rsidR="00DC500C" w:rsidRDefault="00DC500C"/>
    <w:p w14:paraId="7825AF00" w14:textId="77777777" w:rsidR="00DC500C" w:rsidRDefault="00DC500C" w:rsidP="00DC500C">
      <w:pPr>
        <w:pStyle w:val="Ttulo3"/>
      </w:pPr>
      <w:r>
        <w:t>Vector Arithmetic</w:t>
      </w:r>
      <w:r w:rsidR="00511A3E">
        <w:t xml:space="preserve">. Multiply, divide and group results in a </w:t>
      </w:r>
      <w:proofErr w:type="gramStart"/>
      <w:r w:rsidR="00511A3E">
        <w:t>vector</w:t>
      </w:r>
      <w:proofErr w:type="gramEnd"/>
      <w:r>
        <w:t xml:space="preserve"> </w:t>
      </w:r>
    </w:p>
    <w:p w14:paraId="58B79201" w14:textId="77777777" w:rsidR="00DC500C" w:rsidRPr="00DC500C" w:rsidRDefault="00511A3E" w:rsidP="00DC500C">
      <w:r>
        <w:rPr>
          <w:noProof/>
        </w:rPr>
        <w:drawing>
          <wp:inline distT="0" distB="0" distL="0" distR="0" wp14:anchorId="22465474" wp14:editId="7F22B749">
            <wp:extent cx="5425440" cy="3040380"/>
            <wp:effectExtent l="0" t="0" r="3810" b="762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905B6" w14:textId="77777777" w:rsidR="005E1667" w:rsidRDefault="005E1667"/>
    <w:p w14:paraId="790CC652" w14:textId="77777777" w:rsidR="00511A3E" w:rsidRDefault="00511A3E"/>
    <w:p w14:paraId="7A212242" w14:textId="77777777" w:rsidR="00911DB7" w:rsidRDefault="00911DB7"/>
    <w:p w14:paraId="642C4286" w14:textId="77777777" w:rsidR="005E1667" w:rsidRDefault="005E1667"/>
    <w:p w14:paraId="1100F4F6" w14:textId="77777777" w:rsidR="00911DB7" w:rsidRDefault="00911DB7"/>
    <w:p w14:paraId="6CC23285" w14:textId="77777777" w:rsidR="00911DB7" w:rsidRDefault="00911DB7"/>
    <w:p w14:paraId="79D13E8C" w14:textId="65AE48C7" w:rsidR="00D17FBD" w:rsidRDefault="00CE6CBD" w:rsidP="00DD1B31">
      <w:pPr>
        <w:pStyle w:val="Ttulo1"/>
        <w:numPr>
          <w:ilvl w:val="0"/>
          <w:numId w:val="4"/>
        </w:numPr>
        <w:spacing w:before="0"/>
      </w:pPr>
      <w:r>
        <w:t>Data Structures</w:t>
      </w:r>
    </w:p>
    <w:p w14:paraId="0B888674" w14:textId="34702718" w:rsidR="00DD1B31" w:rsidRDefault="00DD1B31" w:rsidP="00DD1B31">
      <w:pPr>
        <w:pStyle w:val="Ttulo2"/>
        <w:spacing w:before="0"/>
      </w:pPr>
      <w:r>
        <w:t>Arrays and Matri</w:t>
      </w:r>
      <w:r w:rsidR="0062200F">
        <w:t>x</w:t>
      </w:r>
    </w:p>
    <w:p w14:paraId="0F9AC81E" w14:textId="77777777" w:rsidR="00DD1B31" w:rsidRDefault="00DD1B31" w:rsidP="00DD1B31">
      <w:pPr>
        <w:pStyle w:val="Ttulo3"/>
      </w:pPr>
      <w:r>
        <w:t>Array Command: array(vector)</w:t>
      </w:r>
    </w:p>
    <w:p w14:paraId="3FFBCE50" w14:textId="77777777" w:rsidR="00DD1B31" w:rsidRPr="00DE7CE1" w:rsidRDefault="00DD1B31" w:rsidP="00DD1B31">
      <w:pPr>
        <w:rPr>
          <w:lang w:val="en"/>
        </w:rPr>
      </w:pPr>
      <w:r w:rsidRPr="00DE7CE1">
        <w:rPr>
          <w:lang w:val="en"/>
        </w:rPr>
        <w:t>An array is a structure that contains data of the same type, whether that's strings,</w:t>
      </w:r>
      <w:r>
        <w:rPr>
          <w:lang w:val="en"/>
        </w:rPr>
        <w:t xml:space="preserve"> </w:t>
      </w:r>
      <w:r w:rsidRPr="00DE7CE1">
        <w:rPr>
          <w:lang w:val="en"/>
        </w:rPr>
        <w:t>or characters, or integers.</w:t>
      </w:r>
    </w:p>
    <w:p w14:paraId="3A269B5E" w14:textId="77777777" w:rsidR="00DD1B31" w:rsidRDefault="00DD1B31" w:rsidP="00DD1B31">
      <w:r>
        <w:rPr>
          <w:noProof/>
        </w:rPr>
        <w:drawing>
          <wp:inline distT="0" distB="0" distL="0" distR="0" wp14:anchorId="14781D56" wp14:editId="5F0A29E8">
            <wp:extent cx="5307330" cy="2990850"/>
            <wp:effectExtent l="0" t="0" r="7620" b="0"/>
            <wp:docPr id="15" name="Imagen 15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Imagen que contiene Text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3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349D9" w14:textId="77777777" w:rsidR="00DD1B31" w:rsidRDefault="00DD1B31" w:rsidP="00DD1B31"/>
    <w:p w14:paraId="42D50ED4" w14:textId="77777777" w:rsidR="00DD1B31" w:rsidRDefault="00DD1B31" w:rsidP="00DD1B31">
      <w:pPr>
        <w:pStyle w:val="Ttulo3"/>
      </w:pPr>
      <w:r>
        <w:t>Accessing an Array</w:t>
      </w:r>
    </w:p>
    <w:p w14:paraId="02A6C4BE" w14:textId="77777777" w:rsidR="00DD1B31" w:rsidRDefault="00DD1B31" w:rsidP="00DD1B31"/>
    <w:p w14:paraId="52D66BD0" w14:textId="77777777" w:rsidR="00DD1B31" w:rsidRDefault="00DD1B31" w:rsidP="00DD1B31">
      <w:r>
        <w:rPr>
          <w:noProof/>
        </w:rPr>
        <w:lastRenderedPageBreak/>
        <w:drawing>
          <wp:inline distT="0" distB="0" distL="0" distR="0" wp14:anchorId="23F695EE" wp14:editId="45E28D79">
            <wp:extent cx="5381625" cy="2971800"/>
            <wp:effectExtent l="0" t="0" r="9525" b="0"/>
            <wp:docPr id="16" name="Imagen 16" descr="Imagen que contiene 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Imagen que contiene 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5A35C6" wp14:editId="62CDA619">
            <wp:extent cx="5600700" cy="3200400"/>
            <wp:effectExtent l="0" t="0" r="0" b="0"/>
            <wp:docPr id="18" name="Imagen 18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Interfaz de usuario gráfica, Texto, Aplicació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2ECA6" w14:textId="77777777" w:rsidR="00DD1B31" w:rsidRDefault="00DD1B31" w:rsidP="00DD1B31"/>
    <w:p w14:paraId="306D5DDE" w14:textId="77777777" w:rsidR="00DD1B31" w:rsidRDefault="00DD1B31" w:rsidP="00DD1B31"/>
    <w:p w14:paraId="6EB6E503" w14:textId="77777777" w:rsidR="00DD1B31" w:rsidRDefault="00DD1B31" w:rsidP="00DD1B31">
      <w:pPr>
        <w:pStyle w:val="Ttulo3"/>
      </w:pPr>
      <w:r>
        <w:lastRenderedPageBreak/>
        <w:t>Matrix Command: matrix(vector)</w:t>
      </w:r>
    </w:p>
    <w:p w14:paraId="797C9C59" w14:textId="77777777" w:rsidR="00DD1B31" w:rsidRDefault="00DD1B31" w:rsidP="00DD1B31">
      <w:r>
        <w:rPr>
          <w:noProof/>
        </w:rPr>
        <w:drawing>
          <wp:inline distT="0" distB="0" distL="0" distR="0" wp14:anchorId="0669FDA1" wp14:editId="2B33B639">
            <wp:extent cx="5610225" cy="3143250"/>
            <wp:effectExtent l="0" t="0" r="9525" b="0"/>
            <wp:docPr id="19" name="Imagen 19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 descr="Interfaz de usuario gráfica, Texto, Aplicació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6F0B4" w14:textId="77777777" w:rsidR="00DD1B31" w:rsidRPr="006D7FF1" w:rsidRDefault="00DD1B31" w:rsidP="00DD1B31">
      <w:pPr>
        <w:pStyle w:val="Ttulo3"/>
        <w:rPr>
          <w:lang w:val="es-MX"/>
        </w:rPr>
      </w:pPr>
      <w:r>
        <w:t xml:space="preserve">Accessing </w:t>
      </w:r>
      <w:r>
        <w:rPr>
          <w:lang w:val="es-MX"/>
        </w:rPr>
        <w:t>a Matrix</w:t>
      </w:r>
    </w:p>
    <w:p w14:paraId="1FCCF24C" w14:textId="77777777" w:rsidR="00DD1B31" w:rsidRPr="006D7FF1" w:rsidRDefault="00DD1B31" w:rsidP="00DD1B31">
      <w:pPr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79E26D0A" wp14:editId="7E7E0BA5">
            <wp:extent cx="5610225" cy="3076575"/>
            <wp:effectExtent l="0" t="0" r="9525" b="9525"/>
            <wp:docPr id="20" name="Imagen 20" descr="Imagen que contiene 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Imagen que contiene 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AEB0F" w14:textId="77777777" w:rsidR="00DD1B31" w:rsidRPr="00DD1B31" w:rsidRDefault="00DD1B31" w:rsidP="00DD1B31"/>
    <w:p w14:paraId="6B598435" w14:textId="042679E6" w:rsidR="00D17FBD" w:rsidRPr="00682428" w:rsidRDefault="00DD1B31" w:rsidP="00DD1B31">
      <w:pPr>
        <w:pStyle w:val="Ttulo2"/>
        <w:spacing w:before="0"/>
      </w:pPr>
      <w:r w:rsidRPr="00682428">
        <w:t xml:space="preserve">Lists </w:t>
      </w:r>
    </w:p>
    <w:p w14:paraId="531F2008" w14:textId="47B5B88A" w:rsidR="009929C1" w:rsidRPr="009929C1" w:rsidRDefault="009929C1" w:rsidP="009929C1">
      <w:pPr>
        <w:rPr>
          <w:lang w:val="en"/>
        </w:rPr>
      </w:pPr>
      <w:r w:rsidRPr="009929C1">
        <w:rPr>
          <w:lang w:val="en"/>
        </w:rPr>
        <w:t>In R, a list is a collection of objects, similar to a vector.</w:t>
      </w:r>
      <w:r>
        <w:rPr>
          <w:lang w:val="en"/>
        </w:rPr>
        <w:t xml:space="preserve"> </w:t>
      </w:r>
      <w:r w:rsidRPr="009929C1">
        <w:rPr>
          <w:lang w:val="en"/>
        </w:rPr>
        <w:t>But unlike a vector, the elements inside of a list can differ in terms of data type.</w:t>
      </w:r>
      <w:r w:rsidR="0062200F">
        <w:rPr>
          <w:lang w:val="en"/>
        </w:rPr>
        <w:t xml:space="preserve"> </w:t>
      </w:r>
      <w:r w:rsidR="0062200F" w:rsidRPr="0062200F">
        <w:rPr>
          <w:lang w:val="en"/>
        </w:rPr>
        <w:t>A list is a sequenced collection of different objects of R, like vectors, numbers, characters, other lists as well, and so on</w:t>
      </w:r>
      <w:r w:rsidR="0062200F">
        <w:rPr>
          <w:lang w:val="en"/>
        </w:rPr>
        <w:t>.</w:t>
      </w:r>
    </w:p>
    <w:p w14:paraId="6431DAAA" w14:textId="13C74658" w:rsidR="00D17FBD" w:rsidRDefault="009929C1" w:rsidP="00DD1B31">
      <w:pPr>
        <w:pStyle w:val="Ttulo3"/>
        <w:spacing w:before="0"/>
        <w:rPr>
          <w:lang w:val="es-MX"/>
        </w:rPr>
      </w:pPr>
      <w:proofErr w:type="spellStart"/>
      <w:r>
        <w:rPr>
          <w:lang w:val="es-MX"/>
        </w:rPr>
        <w:lastRenderedPageBreak/>
        <w:t>Accessing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Items</w:t>
      </w:r>
      <w:proofErr w:type="spellEnd"/>
      <w:r>
        <w:rPr>
          <w:lang w:val="es-MX"/>
        </w:rPr>
        <w:t xml:space="preserve"> in a </w:t>
      </w:r>
      <w:proofErr w:type="spellStart"/>
      <w:r>
        <w:rPr>
          <w:lang w:val="es-MX"/>
        </w:rPr>
        <w:t>List</w:t>
      </w:r>
      <w:proofErr w:type="spellEnd"/>
    </w:p>
    <w:p w14:paraId="5EE25650" w14:textId="363BF477" w:rsidR="009929C1" w:rsidRDefault="009929C1" w:rsidP="009929C1">
      <w:pPr>
        <w:rPr>
          <w:lang w:val="es-MX"/>
        </w:rPr>
      </w:pPr>
    </w:p>
    <w:p w14:paraId="351E3FD0" w14:textId="1B08CBF9" w:rsidR="009929C1" w:rsidRDefault="009929C1" w:rsidP="009929C1">
      <w:pPr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4E1B293D" wp14:editId="3E81F7B6">
            <wp:extent cx="5603240" cy="3116580"/>
            <wp:effectExtent l="0" t="0" r="0" b="762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68C46" w14:textId="3B85D48B" w:rsidR="009929C1" w:rsidRDefault="009929C1" w:rsidP="009929C1">
      <w:pPr>
        <w:rPr>
          <w:lang w:val="es-MX"/>
        </w:rPr>
      </w:pPr>
    </w:p>
    <w:p w14:paraId="18379E1B" w14:textId="12514FCD" w:rsidR="009929C1" w:rsidRDefault="009929C1" w:rsidP="009929C1">
      <w:pPr>
        <w:pStyle w:val="Ttulo3"/>
        <w:rPr>
          <w:lang w:val="es-MX"/>
        </w:rPr>
      </w:pPr>
      <w:proofErr w:type="spellStart"/>
      <w:r>
        <w:rPr>
          <w:lang w:val="es-MX"/>
        </w:rPr>
        <w:t>Naming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Lists</w:t>
      </w:r>
      <w:proofErr w:type="spellEnd"/>
    </w:p>
    <w:p w14:paraId="546F2145" w14:textId="77777777" w:rsidR="00045059" w:rsidRPr="00045059" w:rsidRDefault="00045059" w:rsidP="00045059">
      <w:pPr>
        <w:rPr>
          <w:lang w:val="es-MX"/>
        </w:rPr>
      </w:pPr>
    </w:p>
    <w:p w14:paraId="6BF459C0" w14:textId="149E272B" w:rsidR="009929C1" w:rsidRDefault="00045059" w:rsidP="009929C1">
      <w:pPr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72F26420" wp14:editId="12F67975">
            <wp:extent cx="5610860" cy="3131185"/>
            <wp:effectExtent l="0" t="0" r="889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03BDD" w14:textId="23822A12" w:rsidR="009929C1" w:rsidRDefault="009929C1" w:rsidP="009929C1">
      <w:pPr>
        <w:rPr>
          <w:lang w:val="es-MX"/>
        </w:rPr>
      </w:pPr>
    </w:p>
    <w:p w14:paraId="5394C2C3" w14:textId="29035DFD" w:rsidR="000D31DA" w:rsidRDefault="000D31DA" w:rsidP="000D31DA">
      <w:pPr>
        <w:pStyle w:val="Ttulo3"/>
        <w:rPr>
          <w:lang w:val="es-MX"/>
        </w:rPr>
      </w:pPr>
      <w:proofErr w:type="spellStart"/>
      <w:r>
        <w:rPr>
          <w:lang w:val="es-MX"/>
        </w:rPr>
        <w:lastRenderedPageBreak/>
        <w:t>Accesing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Named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Lists</w:t>
      </w:r>
      <w:proofErr w:type="spellEnd"/>
    </w:p>
    <w:p w14:paraId="3A98667E" w14:textId="6230362A" w:rsidR="009929C1" w:rsidRDefault="000D31DA" w:rsidP="009929C1">
      <w:pPr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17E747B8" wp14:editId="112C0E60">
            <wp:extent cx="5610860" cy="3131185"/>
            <wp:effectExtent l="0" t="0" r="889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6EFDE" w14:textId="7DCE4958" w:rsidR="009929C1" w:rsidRPr="007472BB" w:rsidRDefault="000D31DA" w:rsidP="000D31DA">
      <w:pPr>
        <w:pStyle w:val="Ttulo3"/>
      </w:pPr>
      <w:r w:rsidRPr="007472BB">
        <w:t>Adding Items</w:t>
      </w:r>
      <w:r w:rsidR="007472BB" w:rsidRPr="007472BB">
        <w:t xml:space="preserve"> to a l</w:t>
      </w:r>
      <w:r w:rsidR="007472BB">
        <w:t>ist</w:t>
      </w:r>
    </w:p>
    <w:p w14:paraId="6F20595C" w14:textId="2F3852F0" w:rsidR="009929C1" w:rsidRDefault="000D31DA" w:rsidP="009929C1">
      <w:pPr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662A6BCC" wp14:editId="693EF48A">
            <wp:extent cx="5610860" cy="3138170"/>
            <wp:effectExtent l="0" t="0" r="8890" b="508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3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CBE49" w14:textId="1F48BB84" w:rsidR="009929C1" w:rsidRPr="007472BB" w:rsidRDefault="007472BB" w:rsidP="007472BB">
      <w:pPr>
        <w:pStyle w:val="Ttulo3"/>
      </w:pPr>
      <w:r w:rsidRPr="007472BB">
        <w:t xml:space="preserve">Modifying </w:t>
      </w:r>
      <w:r>
        <w:t>i</w:t>
      </w:r>
      <w:r w:rsidRPr="007472BB">
        <w:t xml:space="preserve">tems </w:t>
      </w:r>
      <w:r>
        <w:t>in</w:t>
      </w:r>
      <w:r w:rsidRPr="007472BB">
        <w:t xml:space="preserve"> a l</w:t>
      </w:r>
      <w:r>
        <w:t>ist</w:t>
      </w:r>
    </w:p>
    <w:p w14:paraId="0C33FF87" w14:textId="535D0F6F" w:rsidR="000D31DA" w:rsidRDefault="007472BB" w:rsidP="009929C1">
      <w:r>
        <w:t xml:space="preserve">To overwrite an existing value… </w:t>
      </w:r>
    </w:p>
    <w:p w14:paraId="3425FDA0" w14:textId="307FC26F" w:rsidR="007472BB" w:rsidRDefault="007472BB" w:rsidP="009929C1"/>
    <w:p w14:paraId="3052F7F6" w14:textId="0F18F37E" w:rsidR="007472BB" w:rsidRPr="007472BB" w:rsidRDefault="007472BB" w:rsidP="009929C1">
      <w:r>
        <w:rPr>
          <w:noProof/>
        </w:rPr>
        <w:lastRenderedPageBreak/>
        <w:drawing>
          <wp:inline distT="0" distB="0" distL="0" distR="0" wp14:anchorId="7F621305" wp14:editId="3DE4D700">
            <wp:extent cx="5603240" cy="3123565"/>
            <wp:effectExtent l="0" t="0" r="0" b="63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6DBDD" w14:textId="6882978B" w:rsidR="000D31DA" w:rsidRDefault="007472BB" w:rsidP="007472BB">
      <w:pPr>
        <w:pStyle w:val="Ttulo3"/>
      </w:pPr>
      <w:r>
        <w:t xml:space="preserve">Remove items from a </w:t>
      </w:r>
      <w:proofErr w:type="gramStart"/>
      <w:r>
        <w:t>list</w:t>
      </w:r>
      <w:proofErr w:type="gramEnd"/>
    </w:p>
    <w:p w14:paraId="74FCAD5F" w14:textId="66A4ABAE" w:rsidR="007472BB" w:rsidRDefault="007472BB" w:rsidP="007472BB">
      <w:r>
        <w:rPr>
          <w:noProof/>
        </w:rPr>
        <w:drawing>
          <wp:inline distT="0" distB="0" distL="0" distR="0" wp14:anchorId="10FA2BFA" wp14:editId="60EC5C7A">
            <wp:extent cx="5610860" cy="3108960"/>
            <wp:effectExtent l="0" t="0" r="8890" b="0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7D4E1" w14:textId="56AEABAE" w:rsidR="007472BB" w:rsidRDefault="007472BB" w:rsidP="007472BB"/>
    <w:p w14:paraId="05FD1A71" w14:textId="77777777" w:rsidR="007472BB" w:rsidRPr="007472BB" w:rsidRDefault="007472BB" w:rsidP="007472BB"/>
    <w:p w14:paraId="679E9DDF" w14:textId="565B199C" w:rsidR="00D17FBD" w:rsidRPr="00682428" w:rsidRDefault="00DD1B31" w:rsidP="00DD1B31">
      <w:pPr>
        <w:pStyle w:val="Ttulo2"/>
        <w:spacing w:before="0"/>
      </w:pPr>
      <w:proofErr w:type="spellStart"/>
      <w:r w:rsidRPr="00682428">
        <w:lastRenderedPageBreak/>
        <w:t>Dataframes</w:t>
      </w:r>
      <w:proofErr w:type="spellEnd"/>
    </w:p>
    <w:p w14:paraId="5C3BBE98" w14:textId="6DD75695" w:rsidR="007472BB" w:rsidRDefault="007472BB" w:rsidP="007472BB">
      <w:pPr>
        <w:pStyle w:val="Ttulo3"/>
        <w:rPr>
          <w:lang w:val="en"/>
        </w:rPr>
      </w:pPr>
      <w:r>
        <w:rPr>
          <w:lang w:val="en"/>
        </w:rPr>
        <w:t>What is a data frame?</w:t>
      </w:r>
    </w:p>
    <w:p w14:paraId="0F3EA7D8" w14:textId="2919328A" w:rsidR="007472BB" w:rsidRDefault="007472BB" w:rsidP="007472BB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2062CC9A" wp14:editId="258CE425">
            <wp:extent cx="5610860" cy="3123565"/>
            <wp:effectExtent l="0" t="0" r="8890" b="63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04AA5" w14:textId="46B49C78" w:rsidR="007472BB" w:rsidRDefault="007472BB" w:rsidP="007472BB"/>
    <w:p w14:paraId="19E3743F" w14:textId="45EF67C2" w:rsidR="007472BB" w:rsidRDefault="007472BB" w:rsidP="007472BB"/>
    <w:p w14:paraId="0C6C5346" w14:textId="32C35715" w:rsidR="007472BB" w:rsidRDefault="007472BB" w:rsidP="007472BB"/>
    <w:p w14:paraId="0AF09261" w14:textId="0A44E184" w:rsidR="007472BB" w:rsidRDefault="00AC5FCF" w:rsidP="007472BB">
      <w:pPr>
        <w:pStyle w:val="Ttulo3"/>
      </w:pPr>
      <w:r>
        <w:t>Getting specific elements of a</w:t>
      </w:r>
      <w:r w:rsidR="007472BB">
        <w:t xml:space="preserve"> Data</w:t>
      </w:r>
      <w:r>
        <w:t xml:space="preserve"> F</w:t>
      </w:r>
      <w:r w:rsidR="007472BB">
        <w:t>rame</w:t>
      </w:r>
    </w:p>
    <w:p w14:paraId="209BC0E7" w14:textId="7BCA4505" w:rsidR="007472BB" w:rsidRDefault="007472BB" w:rsidP="007472BB">
      <w:r>
        <w:rPr>
          <w:noProof/>
        </w:rPr>
        <w:drawing>
          <wp:inline distT="0" distB="0" distL="0" distR="0" wp14:anchorId="21CB9789" wp14:editId="3CF1055F">
            <wp:extent cx="5603240" cy="3094355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09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6CDCD" w14:textId="4853596C" w:rsidR="007472BB" w:rsidRDefault="007472BB" w:rsidP="007472BB">
      <w:r>
        <w:rPr>
          <w:noProof/>
        </w:rPr>
        <w:lastRenderedPageBreak/>
        <w:drawing>
          <wp:inline distT="0" distB="0" distL="0" distR="0" wp14:anchorId="00BD536B" wp14:editId="1F70E023">
            <wp:extent cx="5610860" cy="3160395"/>
            <wp:effectExtent l="0" t="0" r="8890" b="1905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6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0B970" w14:textId="45EF5C27" w:rsidR="007472BB" w:rsidRPr="007472BB" w:rsidRDefault="00AC5FCF" w:rsidP="007472BB">
      <w:r>
        <w:rPr>
          <w:noProof/>
        </w:rPr>
        <w:drawing>
          <wp:inline distT="0" distB="0" distL="0" distR="0" wp14:anchorId="62F7AD95" wp14:editId="52774DC5">
            <wp:extent cx="5610860" cy="3123565"/>
            <wp:effectExtent l="0" t="0" r="8890" b="635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B665A" w14:textId="55E0800D" w:rsidR="00D17FBD" w:rsidRDefault="00AC5FCF" w:rsidP="00DD1B31">
      <w:pPr>
        <w:pStyle w:val="Ttulo3"/>
        <w:spacing w:before="0"/>
        <w:rPr>
          <w:lang w:val="es-MX"/>
        </w:rPr>
      </w:pPr>
      <w:r>
        <w:rPr>
          <w:lang w:val="es-MX"/>
        </w:rPr>
        <w:lastRenderedPageBreak/>
        <w:t xml:space="preserve">Data </w:t>
      </w:r>
      <w:proofErr w:type="spellStart"/>
      <w:proofErr w:type="gramStart"/>
      <w:r>
        <w:rPr>
          <w:lang w:val="es-MX"/>
        </w:rPr>
        <w:t>Frame</w:t>
      </w:r>
      <w:proofErr w:type="spellEnd"/>
      <w:proofErr w:type="gramEnd"/>
      <w:r>
        <w:rPr>
          <w:lang w:val="es-MX"/>
        </w:rPr>
        <w:t xml:space="preserve"> </w:t>
      </w:r>
      <w:proofErr w:type="spellStart"/>
      <w:r>
        <w:rPr>
          <w:lang w:val="es-MX"/>
        </w:rPr>
        <w:t>Structure</w:t>
      </w:r>
      <w:proofErr w:type="spellEnd"/>
    </w:p>
    <w:p w14:paraId="173CC11C" w14:textId="56B9FAA7" w:rsidR="007472BB" w:rsidRDefault="00B52B11" w:rsidP="00B52B11">
      <w:pPr>
        <w:pStyle w:val="Ttulo4"/>
        <w:rPr>
          <w:lang w:val="es-MX"/>
        </w:rPr>
      </w:pPr>
      <w:proofErr w:type="spellStart"/>
      <w:r>
        <w:rPr>
          <w:lang w:val="es-MX"/>
        </w:rPr>
        <w:t>Str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function</w:t>
      </w:r>
      <w:proofErr w:type="spellEnd"/>
    </w:p>
    <w:p w14:paraId="0C65D5BC" w14:textId="6280CFAA" w:rsidR="007472BB" w:rsidRDefault="00B52B11" w:rsidP="007472BB">
      <w:pPr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3AA31292" wp14:editId="677083E5">
            <wp:extent cx="5610860" cy="3131185"/>
            <wp:effectExtent l="0" t="0" r="8890" b="0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3DBB7" w14:textId="09D55702" w:rsidR="007472BB" w:rsidRDefault="00B52B11" w:rsidP="00B52B11">
      <w:pPr>
        <w:pStyle w:val="Ttulo4"/>
        <w:rPr>
          <w:lang w:val="es-MX"/>
        </w:rPr>
      </w:pPr>
      <w:r>
        <w:rPr>
          <w:lang w:val="es-MX"/>
        </w:rPr>
        <w:t xml:space="preserve">Head and </w:t>
      </w:r>
      <w:proofErr w:type="spellStart"/>
      <w:r>
        <w:rPr>
          <w:lang w:val="es-MX"/>
        </w:rPr>
        <w:t>tail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function</w:t>
      </w:r>
      <w:proofErr w:type="spellEnd"/>
    </w:p>
    <w:p w14:paraId="1CEE4498" w14:textId="1CDC84CE" w:rsidR="007472BB" w:rsidRDefault="00B52B11" w:rsidP="007472BB">
      <w:pPr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6A6859BB" wp14:editId="56F02C1E">
            <wp:extent cx="5610860" cy="3116580"/>
            <wp:effectExtent l="0" t="0" r="8890" b="762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F9C31" w14:textId="6777D6F8" w:rsidR="00B52B11" w:rsidRDefault="00B52B11" w:rsidP="007472BB">
      <w:pPr>
        <w:rPr>
          <w:lang w:val="es-MX"/>
        </w:rPr>
      </w:pPr>
    </w:p>
    <w:p w14:paraId="7B7ED9C2" w14:textId="4C74D65F" w:rsidR="00B52B11" w:rsidRDefault="00B52B11" w:rsidP="007472BB">
      <w:pPr>
        <w:rPr>
          <w:lang w:val="es-MX"/>
        </w:rPr>
      </w:pPr>
    </w:p>
    <w:p w14:paraId="3950CDC2" w14:textId="37C524A2" w:rsidR="00B52B11" w:rsidRPr="00B52B11" w:rsidRDefault="00B52B11" w:rsidP="00B52B11">
      <w:pPr>
        <w:pStyle w:val="Ttulo4"/>
      </w:pPr>
      <w:r w:rsidRPr="00B52B11">
        <w:lastRenderedPageBreak/>
        <w:t xml:space="preserve">Insert a </w:t>
      </w:r>
      <w:r w:rsidRPr="00B52B11">
        <w:rPr>
          <w:rStyle w:val="Ttulo4Car"/>
          <w:i/>
          <w:iCs/>
        </w:rPr>
        <w:t>new</w:t>
      </w:r>
      <w:r w:rsidRPr="00B52B11">
        <w:t xml:space="preserve"> column in a Data </w:t>
      </w:r>
      <w:proofErr w:type="gramStart"/>
      <w:r w:rsidRPr="00B52B11">
        <w:t>Frame</w:t>
      </w:r>
      <w:proofErr w:type="gramEnd"/>
    </w:p>
    <w:p w14:paraId="4C035329" w14:textId="4161A1D7" w:rsidR="00B52B11" w:rsidRPr="00B52B11" w:rsidRDefault="00B52B11" w:rsidP="007472BB">
      <w:r>
        <w:rPr>
          <w:noProof/>
        </w:rPr>
        <w:drawing>
          <wp:inline distT="0" distB="0" distL="0" distR="0" wp14:anchorId="0335D4B8" wp14:editId="6B3A948C">
            <wp:extent cx="5610860" cy="3108960"/>
            <wp:effectExtent l="0" t="0" r="8890" b="0"/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AB993" w14:textId="598A8CFF" w:rsidR="00B52B11" w:rsidRDefault="00B52B11" w:rsidP="007472BB"/>
    <w:p w14:paraId="334FEEF3" w14:textId="02BE3D06" w:rsidR="00B52B11" w:rsidRDefault="00B52B11" w:rsidP="00B52B11">
      <w:pPr>
        <w:pStyle w:val="Ttulo4"/>
      </w:pPr>
      <w:r>
        <w:t xml:space="preserve">Insert a new row in a Data </w:t>
      </w:r>
      <w:proofErr w:type="gramStart"/>
      <w:r>
        <w:t>Frame</w:t>
      </w:r>
      <w:proofErr w:type="gramEnd"/>
    </w:p>
    <w:p w14:paraId="2944F10E" w14:textId="12EC1D3E" w:rsidR="00B52B11" w:rsidRDefault="00B52B11" w:rsidP="007472BB">
      <w:r>
        <w:rPr>
          <w:noProof/>
        </w:rPr>
        <w:drawing>
          <wp:inline distT="0" distB="0" distL="0" distR="0" wp14:anchorId="6C577804" wp14:editId="592A1621">
            <wp:extent cx="5610860" cy="3123565"/>
            <wp:effectExtent l="0" t="0" r="8890" b="635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A91A5" w14:textId="2394FC19" w:rsidR="00B52B11" w:rsidRDefault="00B52B11" w:rsidP="007472BB"/>
    <w:p w14:paraId="25980CB9" w14:textId="0AAA62CA" w:rsidR="00B52B11" w:rsidRDefault="00B52B11" w:rsidP="00B52B11">
      <w:pPr>
        <w:pStyle w:val="Ttulo4"/>
      </w:pPr>
      <w:r>
        <w:t>Deleting Rows in a Data Frame</w:t>
      </w:r>
    </w:p>
    <w:p w14:paraId="32C82B7D" w14:textId="443922B7" w:rsidR="00B52B11" w:rsidRDefault="00B52B11" w:rsidP="007472BB"/>
    <w:p w14:paraId="5EF5AB2F" w14:textId="11FD11C6" w:rsidR="00B52B11" w:rsidRDefault="00B52B11" w:rsidP="007472BB">
      <w:r>
        <w:rPr>
          <w:noProof/>
        </w:rPr>
        <w:lastRenderedPageBreak/>
        <w:drawing>
          <wp:inline distT="0" distB="0" distL="0" distR="0" wp14:anchorId="2B78D0E2" wp14:editId="7134CF2E">
            <wp:extent cx="5603240" cy="3123565"/>
            <wp:effectExtent l="0" t="0" r="0" b="635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BF167" w14:textId="7008DA9A" w:rsidR="00B52B11" w:rsidRDefault="00B52B11" w:rsidP="007472BB"/>
    <w:p w14:paraId="1EB72C26" w14:textId="6B75C52E" w:rsidR="00B52B11" w:rsidRDefault="00B52B11" w:rsidP="00B52B11">
      <w:pPr>
        <w:pStyle w:val="Ttulo4"/>
      </w:pPr>
      <w:r>
        <w:t>Deleting Columns in a Data Frame</w:t>
      </w:r>
    </w:p>
    <w:p w14:paraId="5D6D26A6" w14:textId="2C591B5F" w:rsidR="00B52B11" w:rsidRDefault="00B52B11" w:rsidP="007472BB">
      <w:r>
        <w:rPr>
          <w:noProof/>
        </w:rPr>
        <w:drawing>
          <wp:inline distT="0" distB="0" distL="0" distR="0" wp14:anchorId="20511034" wp14:editId="6A7F2FC9">
            <wp:extent cx="5610860" cy="3116580"/>
            <wp:effectExtent l="0" t="0" r="8890" b="7620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FB06B" w14:textId="717BCDD2" w:rsidR="00B52B11" w:rsidRDefault="00B52B11" w:rsidP="007472BB"/>
    <w:p w14:paraId="3593E7FA" w14:textId="063730E0" w:rsidR="00B52B11" w:rsidRDefault="00B52B11" w:rsidP="007472BB"/>
    <w:p w14:paraId="0E5AA6B1" w14:textId="46B9994F" w:rsidR="00B52B11" w:rsidRDefault="00B52B11" w:rsidP="007472BB"/>
    <w:p w14:paraId="593B50B4" w14:textId="77777777" w:rsidR="00B52B11" w:rsidRPr="00B52B11" w:rsidRDefault="00B52B11" w:rsidP="007472BB"/>
    <w:p w14:paraId="36557D57" w14:textId="754A8BAD" w:rsidR="00DD1B31" w:rsidRPr="00DD1B31" w:rsidRDefault="00DD1B31" w:rsidP="00DD1B31">
      <w:pPr>
        <w:pStyle w:val="Ttulo1"/>
        <w:numPr>
          <w:ilvl w:val="0"/>
          <w:numId w:val="4"/>
        </w:numPr>
        <w:spacing w:before="0"/>
        <w:rPr>
          <w:lang w:val="es-MX"/>
        </w:rPr>
      </w:pPr>
      <w:r>
        <w:rPr>
          <w:lang w:val="es-MX"/>
        </w:rPr>
        <w:lastRenderedPageBreak/>
        <w:t xml:space="preserve">R </w:t>
      </w:r>
      <w:proofErr w:type="spellStart"/>
      <w:r>
        <w:rPr>
          <w:lang w:val="es-MX"/>
        </w:rPr>
        <w:t>Programming</w:t>
      </w:r>
      <w:proofErr w:type="spellEnd"/>
      <w:r>
        <w:rPr>
          <w:lang w:val="es-MX"/>
        </w:rPr>
        <w:t xml:space="preserve"> Fundamentals</w:t>
      </w:r>
    </w:p>
    <w:p w14:paraId="75326B93" w14:textId="04C672CC" w:rsidR="00DE7CE1" w:rsidRDefault="00DD1B31" w:rsidP="00DD1B31">
      <w:pPr>
        <w:pStyle w:val="Ttulo2"/>
        <w:spacing w:before="0"/>
        <w:rPr>
          <w:lang w:val="es-MX"/>
        </w:rPr>
      </w:pPr>
      <w:proofErr w:type="spellStart"/>
      <w:r>
        <w:rPr>
          <w:lang w:val="es-MX"/>
        </w:rPr>
        <w:t>Conditions</w:t>
      </w:r>
      <w:proofErr w:type="spellEnd"/>
      <w:r>
        <w:rPr>
          <w:lang w:val="es-MX"/>
        </w:rPr>
        <w:t xml:space="preserve"> and </w:t>
      </w:r>
      <w:proofErr w:type="spellStart"/>
      <w:r>
        <w:rPr>
          <w:lang w:val="es-MX"/>
        </w:rPr>
        <w:t>Loops</w:t>
      </w:r>
      <w:proofErr w:type="spellEnd"/>
    </w:p>
    <w:p w14:paraId="0278C8D6" w14:textId="4456B000" w:rsidR="00E008A0" w:rsidRDefault="00E008A0" w:rsidP="00E008A0">
      <w:pPr>
        <w:pStyle w:val="Ttulo3"/>
        <w:rPr>
          <w:lang w:val="es-MX"/>
        </w:rPr>
      </w:pPr>
      <w:proofErr w:type="spellStart"/>
      <w:r>
        <w:rPr>
          <w:lang w:val="es-MX"/>
        </w:rPr>
        <w:t>Conditional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Statements</w:t>
      </w:r>
      <w:proofErr w:type="spellEnd"/>
    </w:p>
    <w:p w14:paraId="4CAAC38B" w14:textId="1E2B82CF" w:rsidR="00E008A0" w:rsidRPr="00E008A0" w:rsidRDefault="00E008A0" w:rsidP="00E008A0">
      <w:r w:rsidRPr="00E008A0">
        <w:t>Imagine that you want j</w:t>
      </w:r>
      <w:r>
        <w:t xml:space="preserve">ust the movies that were filmed after 2000. You will need to use conditional </w:t>
      </w:r>
      <w:proofErr w:type="gramStart"/>
      <w:r>
        <w:t>statements</w:t>
      </w:r>
      <w:proofErr w:type="gramEnd"/>
    </w:p>
    <w:p w14:paraId="72E5FC98" w14:textId="4F299ADA" w:rsidR="00E008A0" w:rsidRDefault="00E008A0" w:rsidP="00E008A0">
      <w:pPr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6145B1DE" wp14:editId="28D003AC">
            <wp:extent cx="5610860" cy="3152775"/>
            <wp:effectExtent l="0" t="0" r="8890" b="9525"/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9D3E4" w14:textId="1ADC4B2B" w:rsidR="00E008A0" w:rsidRDefault="00E008A0" w:rsidP="00E008A0">
      <w:pPr>
        <w:pStyle w:val="Ttulo3"/>
      </w:pPr>
      <w:r w:rsidRPr="00E008A0">
        <w:t>Con</w:t>
      </w:r>
      <w:r>
        <w:t>ditional Statement: If</w:t>
      </w:r>
    </w:p>
    <w:p w14:paraId="103C5EC8" w14:textId="3B349A51" w:rsidR="00432188" w:rsidRDefault="00432188" w:rsidP="00432188">
      <w:r>
        <w:rPr>
          <w:rStyle w:val="Textoennegrita"/>
          <w:rFonts w:ascii="Segoe UI" w:hAnsi="Segoe UI" w:cs="Segoe UI"/>
          <w:bdr w:val="none" w:sz="0" w:space="0" w:color="auto" w:frame="1"/>
          <w:shd w:val="clear" w:color="auto" w:fill="FFFFFF"/>
        </w:rPr>
        <w:t>If</w:t>
      </w:r>
      <w:r>
        <w:rPr>
          <w:shd w:val="clear" w:color="auto" w:fill="FFFFFF"/>
        </w:rPr>
        <w:t> statements are composed of a conditional check and a block of code that is executed if the check results in </w:t>
      </w:r>
      <w:r>
        <w:rPr>
          <w:rStyle w:val="Textoennegrita"/>
          <w:rFonts w:ascii="Segoe UI" w:hAnsi="Segoe UI" w:cs="Segoe UI"/>
          <w:bdr w:val="none" w:sz="0" w:space="0" w:color="auto" w:frame="1"/>
          <w:shd w:val="clear" w:color="auto" w:fill="FFFFFF"/>
        </w:rPr>
        <w:t>true</w:t>
      </w:r>
      <w:r>
        <w:rPr>
          <w:shd w:val="clear" w:color="auto" w:fill="FFFFFF"/>
        </w:rPr>
        <w:t>. </w:t>
      </w:r>
    </w:p>
    <w:p w14:paraId="41453B44" w14:textId="77777777" w:rsidR="00432188" w:rsidRPr="00432188" w:rsidRDefault="00432188" w:rsidP="00432188"/>
    <w:p w14:paraId="0AFB44D6" w14:textId="46B45090" w:rsidR="00E008A0" w:rsidRPr="00E008A0" w:rsidRDefault="00E008A0" w:rsidP="00E008A0">
      <w:r>
        <w:rPr>
          <w:noProof/>
        </w:rPr>
        <w:lastRenderedPageBreak/>
        <w:drawing>
          <wp:inline distT="0" distB="0" distL="0" distR="0" wp14:anchorId="30DC818C" wp14:editId="564C4307">
            <wp:extent cx="5610860" cy="3131185"/>
            <wp:effectExtent l="0" t="0" r="889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25077" w14:textId="4F770234" w:rsidR="00E008A0" w:rsidRDefault="00BD0C44" w:rsidP="00BD0C44">
      <w:pPr>
        <w:pStyle w:val="Ttulo3"/>
      </w:pPr>
      <w:r>
        <w:t>Conditional Statement: Else</w:t>
      </w:r>
    </w:p>
    <w:p w14:paraId="239C5777" w14:textId="41E13AD4" w:rsidR="00BD0C44" w:rsidRDefault="00BD0C44" w:rsidP="00E008A0">
      <w:r>
        <w:rPr>
          <w:noProof/>
        </w:rPr>
        <w:drawing>
          <wp:inline distT="0" distB="0" distL="0" distR="0" wp14:anchorId="59D7ECDF" wp14:editId="249536EA">
            <wp:extent cx="5603240" cy="3131185"/>
            <wp:effectExtent l="0" t="0" r="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A9E32" w14:textId="65E7EDEC" w:rsidR="00BD0C44" w:rsidRDefault="00BD0C44" w:rsidP="00BD0C44">
      <w:pPr>
        <w:pStyle w:val="Ttulo3"/>
      </w:pPr>
      <w:r>
        <w:t>Logical Operators</w:t>
      </w:r>
    </w:p>
    <w:p w14:paraId="31559D3E" w14:textId="3C7E207A" w:rsidR="00BD0C44" w:rsidRDefault="00BD0C44" w:rsidP="00E008A0"/>
    <w:p w14:paraId="4DB0B0B3" w14:textId="0050F466" w:rsidR="00BD0C44" w:rsidRDefault="00BD0C44" w:rsidP="00E008A0">
      <w:r>
        <w:rPr>
          <w:noProof/>
        </w:rPr>
        <w:lastRenderedPageBreak/>
        <w:drawing>
          <wp:inline distT="0" distB="0" distL="0" distR="0" wp14:anchorId="6DF59EC2" wp14:editId="03A587A2">
            <wp:extent cx="5603240" cy="3108960"/>
            <wp:effectExtent l="0" t="0" r="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1C041" w14:textId="57D92E8A" w:rsidR="00BD0C44" w:rsidRDefault="00BD0C44" w:rsidP="00E008A0"/>
    <w:p w14:paraId="41DB556D" w14:textId="01E9DB74" w:rsidR="00BD0C44" w:rsidRDefault="00BD0C44" w:rsidP="00BD0C44">
      <w:pPr>
        <w:pStyle w:val="Ttulo3"/>
      </w:pPr>
      <w:r>
        <w:t>Combining Logical Operators</w:t>
      </w:r>
    </w:p>
    <w:p w14:paraId="0394A093" w14:textId="5914B910" w:rsidR="00BD0C44" w:rsidRDefault="00BD0C44" w:rsidP="00E008A0">
      <w:r>
        <w:rPr>
          <w:noProof/>
        </w:rPr>
        <w:drawing>
          <wp:inline distT="0" distB="0" distL="0" distR="0" wp14:anchorId="2C8F7200" wp14:editId="740403DA">
            <wp:extent cx="5603240" cy="3123565"/>
            <wp:effectExtent l="0" t="0" r="0" b="635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78228" w14:textId="306908EE" w:rsidR="00BD0C44" w:rsidRDefault="00BD0C44" w:rsidP="00E008A0"/>
    <w:p w14:paraId="4888687A" w14:textId="2EAC2F54" w:rsidR="00BD0C44" w:rsidRDefault="00BD0C44" w:rsidP="00BD0C44">
      <w:pPr>
        <w:pStyle w:val="Ttulo3"/>
      </w:pPr>
      <w:r>
        <w:lastRenderedPageBreak/>
        <w:t>List of comparison and logical operators</w:t>
      </w:r>
    </w:p>
    <w:p w14:paraId="0A863387" w14:textId="45305327" w:rsidR="00BD0C44" w:rsidRDefault="00BD0C44" w:rsidP="00E008A0">
      <w:r>
        <w:rPr>
          <w:noProof/>
        </w:rPr>
        <w:drawing>
          <wp:inline distT="0" distB="0" distL="0" distR="0" wp14:anchorId="5BA597C3" wp14:editId="10B9DBC2">
            <wp:extent cx="5612130" cy="3132455"/>
            <wp:effectExtent l="0" t="0" r="7620" b="0"/>
            <wp:docPr id="41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3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255E8" w14:textId="1EA06D54" w:rsidR="00BD0C44" w:rsidRDefault="00BD0C44" w:rsidP="00E008A0"/>
    <w:p w14:paraId="0B8EF1C1" w14:textId="2F14C797" w:rsidR="00BD0C44" w:rsidRDefault="00BD0C44" w:rsidP="00BD0C44">
      <w:pPr>
        <w:pStyle w:val="Ttulo3"/>
      </w:pPr>
      <w:r>
        <w:t>FOR Loops</w:t>
      </w:r>
    </w:p>
    <w:p w14:paraId="67756E81" w14:textId="58C8CF97" w:rsidR="00BD0C44" w:rsidRDefault="00BD0C44" w:rsidP="00E008A0"/>
    <w:p w14:paraId="2AD0B63D" w14:textId="532BE2C9" w:rsidR="00BD0C44" w:rsidRDefault="00BD0C44" w:rsidP="00BD0C44">
      <w:pPr>
        <w:jc w:val="both"/>
      </w:pPr>
      <w:r>
        <w:rPr>
          <w:shd w:val="clear" w:color="auto" w:fill="FFFFFF"/>
        </w:rPr>
        <w:t>The </w:t>
      </w:r>
      <w:proofErr w:type="gramStart"/>
      <w:r>
        <w:rPr>
          <w:rStyle w:val="CdigoHTML"/>
          <w:rFonts w:ascii="var(--jp-code-font-family)" w:eastAsiaTheme="majorEastAsia" w:hAnsi="var(--jp-code-font-family)"/>
          <w:bdr w:val="none" w:sz="0" w:space="0" w:color="auto" w:frame="1"/>
        </w:rPr>
        <w:t>for</w:t>
      </w:r>
      <w:r>
        <w:rPr>
          <w:shd w:val="clear" w:color="auto" w:fill="FFFFFF"/>
        </w:rPr>
        <w:t> loop</w:t>
      </w:r>
      <w:proofErr w:type="gramEnd"/>
      <w:r>
        <w:rPr>
          <w:shd w:val="clear" w:color="auto" w:fill="FFFFFF"/>
        </w:rPr>
        <w:t xml:space="preserve"> structure enables you to execute a code block once for every element in a given structure. For example, it would be like saying </w:t>
      </w:r>
      <w:r>
        <w:rPr>
          <w:rStyle w:val="Textoennegrita"/>
          <w:rFonts w:ascii="Segoe UI" w:hAnsi="Segoe UI" w:cs="Segoe UI"/>
          <w:bdr w:val="none" w:sz="0" w:space="0" w:color="auto" w:frame="1"/>
          <w:shd w:val="clear" w:color="auto" w:fill="FFFFFF"/>
        </w:rPr>
        <w:t>execute this once for every row in my dataset</w:t>
      </w:r>
      <w:r>
        <w:rPr>
          <w:shd w:val="clear" w:color="auto" w:fill="FFFFFF"/>
        </w:rPr>
        <w:t>, or "execute this once for every element in this column bigger than 10". </w:t>
      </w:r>
      <w:r>
        <w:rPr>
          <w:rStyle w:val="CdigoHTML"/>
          <w:rFonts w:ascii="var(--jp-code-font-family)" w:eastAsiaTheme="majorEastAsia" w:hAnsi="var(--jp-code-font-family)"/>
          <w:b/>
          <w:bCs/>
          <w:bdr w:val="none" w:sz="0" w:space="0" w:color="auto" w:frame="1"/>
          <w:shd w:val="clear" w:color="auto" w:fill="FFFFFF"/>
        </w:rPr>
        <w:t>for</w:t>
      </w:r>
      <w:r>
        <w:rPr>
          <w:shd w:val="clear" w:color="auto" w:fill="FFFFFF"/>
        </w:rPr>
        <w:t> loops are a very useful structure that make the processing of a large amount of data very simple.</w:t>
      </w:r>
    </w:p>
    <w:p w14:paraId="31127F2B" w14:textId="77777777" w:rsidR="00BD0C44" w:rsidRDefault="00BD0C44" w:rsidP="00E008A0"/>
    <w:p w14:paraId="3C94595F" w14:textId="23F2BFEE" w:rsidR="00BD0C44" w:rsidRDefault="00BD0C44" w:rsidP="00E008A0">
      <w:r>
        <w:rPr>
          <w:noProof/>
        </w:rPr>
        <w:lastRenderedPageBreak/>
        <w:drawing>
          <wp:inline distT="0" distB="0" distL="0" distR="0" wp14:anchorId="46605BAC" wp14:editId="7B69C68B">
            <wp:extent cx="5612130" cy="3132455"/>
            <wp:effectExtent l="0" t="0" r="762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3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CCCBE" w14:textId="5854E53E" w:rsidR="00BD0C44" w:rsidRDefault="00BD0C44" w:rsidP="00E008A0"/>
    <w:p w14:paraId="4BEB6266" w14:textId="026A006E" w:rsidR="00BD0C44" w:rsidRDefault="00BD0C44" w:rsidP="00BD0C44">
      <w:pPr>
        <w:pStyle w:val="Ttulo3"/>
      </w:pPr>
      <w:r>
        <w:t>WHILE Loops</w:t>
      </w:r>
    </w:p>
    <w:p w14:paraId="379F2313" w14:textId="29929845" w:rsidR="00BD0C44" w:rsidRDefault="00BD0C44" w:rsidP="00BD0C44"/>
    <w:p w14:paraId="585E47DF" w14:textId="519592F6" w:rsidR="00BD0C44" w:rsidRDefault="00BD0C44" w:rsidP="00BD0C44">
      <w:pPr>
        <w:jc w:val="both"/>
      </w:pPr>
      <w:r>
        <w:t>As you can see, the </w:t>
      </w:r>
      <w:r>
        <w:rPr>
          <w:rStyle w:val="CdigoHTML"/>
          <w:rFonts w:ascii="var(--jp-code-font-family)" w:eastAsiaTheme="minorHAnsi" w:hAnsi="var(--jp-code-font-family)"/>
          <w:bdr w:val="none" w:sz="0" w:space="0" w:color="auto" w:frame="1"/>
        </w:rPr>
        <w:t>for</w:t>
      </w:r>
      <w:r>
        <w:t xml:space="preserve"> loop is useful for a controlled flow of repetition. However, what if we </w:t>
      </w:r>
      <w:proofErr w:type="gramStart"/>
      <w:r>
        <w:t>don't</w:t>
      </w:r>
      <w:proofErr w:type="gramEnd"/>
      <w:r>
        <w:t xml:space="preserve"> know when we want to stop the loop? What if we want to keep executing a code block until a certain threshold has been reached, or maybe when a logical expression finally results in an expected fashion?</w:t>
      </w:r>
    </w:p>
    <w:p w14:paraId="33F821C2" w14:textId="77777777" w:rsidR="00BD0C44" w:rsidRDefault="00BD0C44" w:rsidP="00BD0C44">
      <w:pPr>
        <w:jc w:val="both"/>
      </w:pPr>
      <w:r>
        <w:t>The </w:t>
      </w:r>
      <w:r>
        <w:rPr>
          <w:rStyle w:val="CdigoHTML"/>
          <w:rFonts w:ascii="var(--jp-code-font-family)" w:eastAsiaTheme="minorHAnsi" w:hAnsi="var(--jp-code-font-family)"/>
          <w:bdr w:val="none" w:sz="0" w:space="0" w:color="auto" w:frame="1"/>
        </w:rPr>
        <w:t>while</w:t>
      </w:r>
      <w:r>
        <w:t> loop exists as a tool for repeated execution based on a condition. The code block will keep being executed until the given logical condition returns a </w:t>
      </w:r>
      <w:r>
        <w:rPr>
          <w:rStyle w:val="CdigoHTML"/>
          <w:rFonts w:ascii="var(--jp-code-font-family)" w:eastAsiaTheme="minorHAnsi" w:hAnsi="var(--jp-code-font-family)"/>
          <w:bdr w:val="none" w:sz="0" w:space="0" w:color="auto" w:frame="1"/>
        </w:rPr>
        <w:t>False</w:t>
      </w:r>
      <w:r>
        <w:t> </w:t>
      </w:r>
      <w:proofErr w:type="spellStart"/>
      <w:r>
        <w:t>boolean</w:t>
      </w:r>
      <w:proofErr w:type="spellEnd"/>
      <w:r>
        <w:t xml:space="preserve"> value.</w:t>
      </w:r>
    </w:p>
    <w:p w14:paraId="77E8672E" w14:textId="77777777" w:rsidR="00BD0C44" w:rsidRDefault="00BD0C44" w:rsidP="00BD0C44"/>
    <w:p w14:paraId="090452DC" w14:textId="05EB6FB5" w:rsidR="00BD0C44" w:rsidRDefault="00BD0C44" w:rsidP="00BD0C44"/>
    <w:p w14:paraId="3429258E" w14:textId="77777777" w:rsidR="00BD0C44" w:rsidRPr="00BD0C44" w:rsidRDefault="00BD0C44" w:rsidP="00BD0C44"/>
    <w:p w14:paraId="7E853BD2" w14:textId="0B365F6F" w:rsidR="00BD0C44" w:rsidRPr="00E008A0" w:rsidRDefault="00BD0C44" w:rsidP="00E008A0">
      <w:r>
        <w:rPr>
          <w:noProof/>
        </w:rPr>
        <w:lastRenderedPageBreak/>
        <w:drawing>
          <wp:inline distT="0" distB="0" distL="0" distR="0" wp14:anchorId="6468CE20" wp14:editId="54EC6047">
            <wp:extent cx="5605780" cy="3133090"/>
            <wp:effectExtent l="0" t="0" r="0" b="0"/>
            <wp:docPr id="43" name="Imagen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C0D90" w14:textId="70AC87A3" w:rsidR="00DD1B31" w:rsidRDefault="00DD1B31" w:rsidP="00DD1B31">
      <w:pPr>
        <w:pStyle w:val="Ttulo2"/>
        <w:spacing w:before="0"/>
      </w:pPr>
      <w:r w:rsidRPr="00E008A0">
        <w:t>Functions in R</w:t>
      </w:r>
    </w:p>
    <w:p w14:paraId="6B70F11F" w14:textId="77777777" w:rsidR="005D6833" w:rsidRPr="005D6833" w:rsidRDefault="005D6833" w:rsidP="005D6833">
      <w:pPr>
        <w:spacing w:after="240" w:line="240" w:lineRule="auto"/>
        <w:textAlignment w:val="baseline"/>
        <w:rPr>
          <w:rFonts w:ascii="inherit" w:eastAsia="Times New Roman" w:hAnsi="inherit" w:cs="Arial"/>
          <w:color w:val="161616"/>
          <w:sz w:val="21"/>
          <w:szCs w:val="21"/>
        </w:rPr>
      </w:pPr>
      <w:r w:rsidRPr="005D6833">
        <w:rPr>
          <w:rFonts w:ascii="inherit" w:eastAsia="Times New Roman" w:hAnsi="inherit" w:cs="Arial"/>
          <w:color w:val="161616"/>
          <w:sz w:val="21"/>
          <w:szCs w:val="21"/>
        </w:rPr>
        <w:t>A function is a re-usable block of code which performs operations specified in the function.</w:t>
      </w:r>
    </w:p>
    <w:p w14:paraId="66DF1AEF" w14:textId="77777777" w:rsidR="005D6833" w:rsidRPr="005D6833" w:rsidRDefault="005D6833" w:rsidP="005D6833">
      <w:pPr>
        <w:spacing w:after="240" w:line="240" w:lineRule="auto"/>
        <w:textAlignment w:val="baseline"/>
        <w:rPr>
          <w:rFonts w:ascii="inherit" w:eastAsia="Times New Roman" w:hAnsi="inherit" w:cs="Arial"/>
          <w:color w:val="161616"/>
          <w:sz w:val="21"/>
          <w:szCs w:val="21"/>
        </w:rPr>
      </w:pPr>
      <w:r w:rsidRPr="005D6833">
        <w:rPr>
          <w:rFonts w:ascii="inherit" w:eastAsia="Times New Roman" w:hAnsi="inherit" w:cs="Arial"/>
          <w:color w:val="161616"/>
          <w:sz w:val="21"/>
          <w:szCs w:val="21"/>
        </w:rPr>
        <w:t xml:space="preserve">There are two types of </w:t>
      </w:r>
      <w:proofErr w:type="gramStart"/>
      <w:r w:rsidRPr="005D6833">
        <w:rPr>
          <w:rFonts w:ascii="inherit" w:eastAsia="Times New Roman" w:hAnsi="inherit" w:cs="Arial"/>
          <w:color w:val="161616"/>
          <w:sz w:val="21"/>
          <w:szCs w:val="21"/>
        </w:rPr>
        <w:t>functions :</w:t>
      </w:r>
      <w:proofErr w:type="gramEnd"/>
    </w:p>
    <w:p w14:paraId="18193997" w14:textId="77777777" w:rsidR="005D6833" w:rsidRPr="005D6833" w:rsidRDefault="005D6833" w:rsidP="005D6833">
      <w:pPr>
        <w:numPr>
          <w:ilvl w:val="0"/>
          <w:numId w:val="7"/>
        </w:numPr>
        <w:spacing w:after="0" w:line="240" w:lineRule="auto"/>
        <w:textAlignment w:val="baseline"/>
        <w:rPr>
          <w:rFonts w:ascii="var(--jp-content-font-family)" w:eastAsia="Times New Roman" w:hAnsi="var(--jp-content-font-family)" w:cs="Arial"/>
          <w:color w:val="161616"/>
          <w:spacing w:val="2"/>
          <w:sz w:val="21"/>
          <w:szCs w:val="21"/>
        </w:rPr>
      </w:pPr>
      <w:r w:rsidRPr="005D6833">
        <w:rPr>
          <w:rFonts w:ascii="inherit" w:eastAsia="Times New Roman" w:hAnsi="inherit" w:cs="Arial"/>
          <w:b/>
          <w:bCs/>
          <w:color w:val="161616"/>
          <w:spacing w:val="2"/>
          <w:sz w:val="21"/>
          <w:szCs w:val="21"/>
          <w:bdr w:val="none" w:sz="0" w:space="0" w:color="auto" w:frame="1"/>
        </w:rPr>
        <w:t>Pre-defined functions</w:t>
      </w:r>
    </w:p>
    <w:p w14:paraId="1AC30583" w14:textId="77777777" w:rsidR="005D6833" w:rsidRPr="005D6833" w:rsidRDefault="005D6833" w:rsidP="005D6833">
      <w:pPr>
        <w:numPr>
          <w:ilvl w:val="0"/>
          <w:numId w:val="7"/>
        </w:numPr>
        <w:spacing w:after="0" w:line="240" w:lineRule="auto"/>
        <w:textAlignment w:val="baseline"/>
        <w:rPr>
          <w:rFonts w:ascii="var(--jp-content-font-family)" w:eastAsia="Times New Roman" w:hAnsi="var(--jp-content-font-family)" w:cs="Arial"/>
          <w:color w:val="161616"/>
          <w:spacing w:val="2"/>
          <w:sz w:val="21"/>
          <w:szCs w:val="21"/>
        </w:rPr>
      </w:pPr>
      <w:r w:rsidRPr="005D6833">
        <w:rPr>
          <w:rFonts w:ascii="inherit" w:eastAsia="Times New Roman" w:hAnsi="inherit" w:cs="Arial"/>
          <w:b/>
          <w:bCs/>
          <w:color w:val="161616"/>
          <w:spacing w:val="2"/>
          <w:sz w:val="21"/>
          <w:szCs w:val="21"/>
          <w:bdr w:val="none" w:sz="0" w:space="0" w:color="auto" w:frame="1"/>
        </w:rPr>
        <w:t>User defined functions</w:t>
      </w:r>
    </w:p>
    <w:p w14:paraId="46B73A25" w14:textId="77777777" w:rsidR="005D6833" w:rsidRPr="005D6833" w:rsidRDefault="005D6833" w:rsidP="005D6833">
      <w:pPr>
        <w:spacing w:after="0" w:line="240" w:lineRule="auto"/>
        <w:textAlignment w:val="baseline"/>
        <w:rPr>
          <w:rFonts w:ascii="inherit" w:eastAsia="Times New Roman" w:hAnsi="inherit" w:cs="Arial"/>
          <w:color w:val="161616"/>
          <w:sz w:val="21"/>
          <w:szCs w:val="21"/>
        </w:rPr>
      </w:pPr>
      <w:r w:rsidRPr="005D6833">
        <w:rPr>
          <w:rFonts w:ascii="inherit" w:eastAsia="Times New Roman" w:hAnsi="inherit" w:cs="Arial"/>
          <w:b/>
          <w:bCs/>
          <w:color w:val="161616"/>
          <w:sz w:val="21"/>
          <w:szCs w:val="21"/>
          <w:bdr w:val="none" w:sz="0" w:space="0" w:color="auto" w:frame="1"/>
        </w:rPr>
        <w:t>Pre-defined</w:t>
      </w:r>
      <w:r w:rsidRPr="005D6833">
        <w:rPr>
          <w:rFonts w:ascii="inherit" w:eastAsia="Times New Roman" w:hAnsi="inherit" w:cs="Arial"/>
          <w:color w:val="161616"/>
          <w:sz w:val="21"/>
          <w:szCs w:val="21"/>
        </w:rPr>
        <w:t xml:space="preserve"> functions are those that are already defined for you, whether </w:t>
      </w:r>
      <w:proofErr w:type="gramStart"/>
      <w:r w:rsidRPr="005D6833">
        <w:rPr>
          <w:rFonts w:ascii="inherit" w:eastAsia="Times New Roman" w:hAnsi="inherit" w:cs="Arial"/>
          <w:color w:val="161616"/>
          <w:sz w:val="21"/>
          <w:szCs w:val="21"/>
        </w:rPr>
        <w:t>it's</w:t>
      </w:r>
      <w:proofErr w:type="gramEnd"/>
      <w:r w:rsidRPr="005D6833">
        <w:rPr>
          <w:rFonts w:ascii="inherit" w:eastAsia="Times New Roman" w:hAnsi="inherit" w:cs="Arial"/>
          <w:color w:val="161616"/>
          <w:sz w:val="21"/>
          <w:szCs w:val="21"/>
        </w:rPr>
        <w:t xml:space="preserve"> in R or within a package. For example, </w:t>
      </w:r>
      <w:proofErr w:type="gramStart"/>
      <w:r w:rsidRPr="005D6833">
        <w:rPr>
          <w:rFonts w:ascii="var(--jp-code-font-family)" w:eastAsia="Times New Roman" w:hAnsi="var(--jp-code-font-family)" w:cs="Courier New"/>
          <w:b/>
          <w:bCs/>
          <w:color w:val="161616"/>
          <w:sz w:val="20"/>
          <w:szCs w:val="20"/>
          <w:bdr w:val="none" w:sz="0" w:space="0" w:color="auto" w:frame="1"/>
        </w:rPr>
        <w:t>sum(</w:t>
      </w:r>
      <w:proofErr w:type="gramEnd"/>
      <w:r w:rsidRPr="005D6833">
        <w:rPr>
          <w:rFonts w:ascii="var(--jp-code-font-family)" w:eastAsia="Times New Roman" w:hAnsi="var(--jp-code-font-family)" w:cs="Courier New"/>
          <w:b/>
          <w:bCs/>
          <w:color w:val="161616"/>
          <w:sz w:val="20"/>
          <w:szCs w:val="20"/>
          <w:bdr w:val="none" w:sz="0" w:space="0" w:color="auto" w:frame="1"/>
        </w:rPr>
        <w:t>)</w:t>
      </w:r>
      <w:r w:rsidRPr="005D6833">
        <w:rPr>
          <w:rFonts w:ascii="inherit" w:eastAsia="Times New Roman" w:hAnsi="inherit" w:cs="Arial"/>
          <w:color w:val="161616"/>
          <w:sz w:val="21"/>
          <w:szCs w:val="21"/>
        </w:rPr>
        <w:t> is a pre-defined function that returns the sum of its numeric inputs.</w:t>
      </w:r>
    </w:p>
    <w:p w14:paraId="7E3E892F" w14:textId="77777777" w:rsidR="005D6833" w:rsidRPr="005D6833" w:rsidRDefault="005D6833" w:rsidP="005D6833">
      <w:pPr>
        <w:spacing w:after="0" w:line="240" w:lineRule="auto"/>
        <w:textAlignment w:val="baseline"/>
        <w:rPr>
          <w:rFonts w:ascii="inherit" w:eastAsia="Times New Roman" w:hAnsi="inherit" w:cs="Arial"/>
          <w:color w:val="161616"/>
          <w:sz w:val="21"/>
          <w:szCs w:val="21"/>
        </w:rPr>
      </w:pPr>
      <w:r w:rsidRPr="005D6833">
        <w:rPr>
          <w:rFonts w:ascii="inherit" w:eastAsia="Times New Roman" w:hAnsi="inherit" w:cs="Arial"/>
          <w:b/>
          <w:bCs/>
          <w:color w:val="161616"/>
          <w:sz w:val="21"/>
          <w:szCs w:val="21"/>
          <w:bdr w:val="none" w:sz="0" w:space="0" w:color="auto" w:frame="1"/>
        </w:rPr>
        <w:t>User-defined</w:t>
      </w:r>
      <w:r w:rsidRPr="005D6833">
        <w:rPr>
          <w:rFonts w:ascii="inherit" w:eastAsia="Times New Roman" w:hAnsi="inherit" w:cs="Arial"/>
          <w:color w:val="161616"/>
          <w:sz w:val="21"/>
          <w:szCs w:val="21"/>
        </w:rPr>
        <w:t> functions are custom functions created and defined by the user. For example, you can create a custom function to print </w:t>
      </w:r>
      <w:r w:rsidRPr="005D6833">
        <w:rPr>
          <w:rFonts w:ascii="inherit" w:eastAsia="Times New Roman" w:hAnsi="inherit" w:cs="Arial"/>
          <w:b/>
          <w:bCs/>
          <w:color w:val="161616"/>
          <w:sz w:val="21"/>
          <w:szCs w:val="21"/>
          <w:bdr w:val="none" w:sz="0" w:space="0" w:color="auto" w:frame="1"/>
        </w:rPr>
        <w:t>Hello World</w:t>
      </w:r>
      <w:r w:rsidRPr="005D6833">
        <w:rPr>
          <w:rFonts w:ascii="inherit" w:eastAsia="Times New Roman" w:hAnsi="inherit" w:cs="Arial"/>
          <w:color w:val="161616"/>
          <w:sz w:val="21"/>
          <w:szCs w:val="21"/>
        </w:rPr>
        <w:t>.</w:t>
      </w:r>
    </w:p>
    <w:p w14:paraId="25DC6683" w14:textId="44C46EC6" w:rsidR="005427BB" w:rsidRDefault="005427BB" w:rsidP="005427BB"/>
    <w:p w14:paraId="3EDA8775" w14:textId="354B5AC8" w:rsidR="00276B68" w:rsidRDefault="00276B68" w:rsidP="00850E43">
      <w:pPr>
        <w:pStyle w:val="Ttulo3"/>
      </w:pPr>
      <w:r>
        <w:t xml:space="preserve">Predefined functions: </w:t>
      </w:r>
      <w:proofErr w:type="gramStart"/>
      <w:r>
        <w:t>mean( )</w:t>
      </w:r>
      <w:proofErr w:type="gramEnd"/>
      <w:r>
        <w:t xml:space="preserve"> sort( ) </w:t>
      </w:r>
    </w:p>
    <w:p w14:paraId="5E948954" w14:textId="03653C41" w:rsidR="00276B68" w:rsidRDefault="00276B68" w:rsidP="005427BB"/>
    <w:p w14:paraId="5DC529D5" w14:textId="524369D9" w:rsidR="00276B68" w:rsidRDefault="00276B68" w:rsidP="005427BB">
      <w:r>
        <w:rPr>
          <w:noProof/>
        </w:rPr>
        <w:lastRenderedPageBreak/>
        <w:drawing>
          <wp:inline distT="0" distB="0" distL="0" distR="0" wp14:anchorId="14E8BC94" wp14:editId="5D16E45B">
            <wp:extent cx="5605780" cy="3100705"/>
            <wp:effectExtent l="0" t="0" r="0" b="4445"/>
            <wp:docPr id="44" name="Imagen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0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E3C04" w14:textId="45C3D8AD" w:rsidR="005427BB" w:rsidRDefault="005427BB" w:rsidP="005427BB"/>
    <w:p w14:paraId="055C4270" w14:textId="4D1B8152" w:rsidR="00850E43" w:rsidRPr="00682428" w:rsidRDefault="00850E43" w:rsidP="00850E43">
      <w:pPr>
        <w:pStyle w:val="Ttulo3"/>
        <w:rPr>
          <w:lang w:val="es-MX"/>
        </w:rPr>
      </w:pPr>
      <w:proofErr w:type="spellStart"/>
      <w:r w:rsidRPr="00682428">
        <w:rPr>
          <w:lang w:val="es-MX"/>
        </w:rPr>
        <w:t>User-defined</w:t>
      </w:r>
      <w:proofErr w:type="spellEnd"/>
      <w:r w:rsidRPr="00682428">
        <w:rPr>
          <w:lang w:val="es-MX"/>
        </w:rPr>
        <w:t xml:space="preserve"> </w:t>
      </w:r>
      <w:proofErr w:type="spellStart"/>
      <w:r w:rsidRPr="00682428">
        <w:rPr>
          <w:lang w:val="es-MX"/>
        </w:rPr>
        <w:t>functions</w:t>
      </w:r>
      <w:proofErr w:type="spellEnd"/>
    </w:p>
    <w:p w14:paraId="333D15E9" w14:textId="6B108F9E" w:rsidR="00850E43" w:rsidRPr="00850E43" w:rsidRDefault="00850E43" w:rsidP="005427BB">
      <w:pPr>
        <w:rPr>
          <w:lang w:val="es-MX"/>
        </w:rPr>
      </w:pPr>
      <w:proofErr w:type="spellStart"/>
      <w:r w:rsidRPr="00850E43">
        <w:rPr>
          <w:lang w:val="es-MX"/>
        </w:rPr>
        <w:t>Tu</w:t>
      </w:r>
      <w:proofErr w:type="spellEnd"/>
      <w:r w:rsidRPr="00850E43">
        <w:rPr>
          <w:lang w:val="es-MX"/>
        </w:rPr>
        <w:t xml:space="preserve"> mismo puedes desarrollar t</w:t>
      </w:r>
      <w:r>
        <w:rPr>
          <w:lang w:val="es-MX"/>
        </w:rPr>
        <w:t xml:space="preserve">u propia función y ponerle un nombre para que la función cumpla con las instrucciones que </w:t>
      </w:r>
      <w:proofErr w:type="spellStart"/>
      <w:r>
        <w:rPr>
          <w:lang w:val="es-MX"/>
        </w:rPr>
        <w:t>tu</w:t>
      </w:r>
      <w:proofErr w:type="spellEnd"/>
      <w:r>
        <w:rPr>
          <w:lang w:val="es-MX"/>
        </w:rPr>
        <w:t xml:space="preserve"> le indiques</w:t>
      </w:r>
    </w:p>
    <w:p w14:paraId="0D6D613C" w14:textId="3D82DB30" w:rsidR="00850E43" w:rsidRDefault="00850E43" w:rsidP="005427BB">
      <w:r>
        <w:rPr>
          <w:noProof/>
        </w:rPr>
        <w:drawing>
          <wp:inline distT="0" distB="0" distL="0" distR="0" wp14:anchorId="449CE2EE" wp14:editId="0FCCC3DE">
            <wp:extent cx="5605780" cy="3117215"/>
            <wp:effectExtent l="0" t="0" r="0" b="6985"/>
            <wp:docPr id="45" name="Imagen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A6398" w14:textId="7562846D" w:rsidR="00850E43" w:rsidRDefault="00850E43" w:rsidP="005427BB"/>
    <w:p w14:paraId="5F7F3651" w14:textId="2E53B0D8" w:rsidR="00850E43" w:rsidRDefault="00850E43" w:rsidP="005427BB"/>
    <w:p w14:paraId="5BB42C21" w14:textId="30498C1E" w:rsidR="00850E43" w:rsidRPr="00682428" w:rsidRDefault="00850E43" w:rsidP="00850E43">
      <w:pPr>
        <w:pStyle w:val="Ttulo3"/>
        <w:rPr>
          <w:lang w:val="es-MX"/>
        </w:rPr>
      </w:pPr>
      <w:proofErr w:type="spellStart"/>
      <w:r w:rsidRPr="00682428">
        <w:rPr>
          <w:lang w:val="es-MX"/>
        </w:rPr>
        <w:t>Return</w:t>
      </w:r>
      <w:proofErr w:type="spellEnd"/>
      <w:r w:rsidRPr="00682428">
        <w:rPr>
          <w:lang w:val="es-MX"/>
        </w:rPr>
        <w:t xml:space="preserve"> </w:t>
      </w:r>
      <w:proofErr w:type="spellStart"/>
      <w:r w:rsidRPr="00682428">
        <w:rPr>
          <w:lang w:val="es-MX"/>
        </w:rPr>
        <w:t>Fuction</w:t>
      </w:r>
      <w:proofErr w:type="spellEnd"/>
      <w:r w:rsidRPr="00682428">
        <w:rPr>
          <w:lang w:val="es-MX"/>
        </w:rPr>
        <w:t xml:space="preserve">. </w:t>
      </w:r>
    </w:p>
    <w:p w14:paraId="6E029E53" w14:textId="4F776BCD" w:rsidR="00850E43" w:rsidRPr="00850E43" w:rsidRDefault="00850E43" w:rsidP="005427BB">
      <w:pPr>
        <w:rPr>
          <w:lang w:val="es-MX"/>
        </w:rPr>
      </w:pPr>
      <w:r>
        <w:rPr>
          <w:lang w:val="es-MX"/>
        </w:rPr>
        <w:t xml:space="preserve">El comando </w:t>
      </w:r>
      <w:r w:rsidRPr="00850E43">
        <w:rPr>
          <w:lang w:val="es-MX"/>
        </w:rPr>
        <w:t>“</w:t>
      </w:r>
      <w:proofErr w:type="spellStart"/>
      <w:r w:rsidRPr="00850E43">
        <w:rPr>
          <w:lang w:val="es-MX"/>
        </w:rPr>
        <w:t>return</w:t>
      </w:r>
      <w:proofErr w:type="spellEnd"/>
      <w:r w:rsidRPr="00850E43">
        <w:rPr>
          <w:lang w:val="es-MX"/>
        </w:rPr>
        <w:t>” se u</w:t>
      </w:r>
      <w:r>
        <w:rPr>
          <w:lang w:val="es-MX"/>
        </w:rPr>
        <w:t>tiliza para obtener explícitamente un valor de una función.</w:t>
      </w:r>
    </w:p>
    <w:p w14:paraId="660BE816" w14:textId="65DC2581" w:rsidR="00850E43" w:rsidRDefault="00850E43" w:rsidP="005427BB">
      <w:r>
        <w:rPr>
          <w:noProof/>
        </w:rPr>
        <w:lastRenderedPageBreak/>
        <w:drawing>
          <wp:inline distT="0" distB="0" distL="0" distR="0" wp14:anchorId="462E8441" wp14:editId="305C7408">
            <wp:extent cx="5612130" cy="3140075"/>
            <wp:effectExtent l="0" t="0" r="7620" b="3175"/>
            <wp:docPr id="46" name="Imagen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4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65CD7" w14:textId="0E1017F9" w:rsidR="00850E43" w:rsidRDefault="00850E43" w:rsidP="005427BB"/>
    <w:p w14:paraId="1A746B00" w14:textId="7F3993AC" w:rsidR="00850E43" w:rsidRDefault="00850E43" w:rsidP="005427BB"/>
    <w:p w14:paraId="5EE321EC" w14:textId="4A993F10" w:rsidR="00850E43" w:rsidRDefault="00850E43" w:rsidP="005427BB"/>
    <w:p w14:paraId="74152AF7" w14:textId="6B1E43FB" w:rsidR="00850E43" w:rsidRDefault="00850E43" w:rsidP="005427BB"/>
    <w:p w14:paraId="0322F6F0" w14:textId="12CBB3BB" w:rsidR="00850E43" w:rsidRDefault="00850E43" w:rsidP="005427BB">
      <w:r>
        <w:rPr>
          <w:noProof/>
        </w:rPr>
        <w:drawing>
          <wp:inline distT="0" distB="0" distL="0" distR="0" wp14:anchorId="1EF64688" wp14:editId="29A9B299">
            <wp:extent cx="5605780" cy="3140710"/>
            <wp:effectExtent l="0" t="0" r="0" b="2540"/>
            <wp:docPr id="48" name="Imagen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AB9AB" w14:textId="3C49EC36" w:rsidR="00850E43" w:rsidRDefault="00850E43" w:rsidP="005427BB"/>
    <w:p w14:paraId="7AF7ACB4" w14:textId="0AA97479" w:rsidR="00850E43" w:rsidRDefault="00850E43" w:rsidP="005427BB"/>
    <w:p w14:paraId="21E5FBD5" w14:textId="77777777" w:rsidR="00850E43" w:rsidRDefault="00850E43" w:rsidP="005427BB"/>
    <w:p w14:paraId="0041AF29" w14:textId="4F696B0F" w:rsidR="00850E43" w:rsidRDefault="00850E43" w:rsidP="00850E43">
      <w:pPr>
        <w:pStyle w:val="Ttulo3"/>
      </w:pPr>
      <w:r>
        <w:t>If &amp; Else Functions</w:t>
      </w:r>
    </w:p>
    <w:p w14:paraId="1A3CF0F3" w14:textId="42FA0EA1" w:rsidR="00850E43" w:rsidRDefault="00850E43" w:rsidP="005427BB">
      <w:r>
        <w:rPr>
          <w:noProof/>
        </w:rPr>
        <w:drawing>
          <wp:inline distT="0" distB="0" distL="0" distR="0" wp14:anchorId="4290259F" wp14:editId="5BB17C4A">
            <wp:extent cx="5605780" cy="3133090"/>
            <wp:effectExtent l="0" t="0" r="0" b="0"/>
            <wp:docPr id="47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8E411" w14:textId="6E0246AD" w:rsidR="00850E43" w:rsidRDefault="00850E43" w:rsidP="005427BB"/>
    <w:p w14:paraId="685E4744" w14:textId="03E0F59E" w:rsidR="00850E43" w:rsidRDefault="00850E43" w:rsidP="005427BB"/>
    <w:p w14:paraId="683B4FD0" w14:textId="4671DF37" w:rsidR="00850E43" w:rsidRDefault="00850E43" w:rsidP="005427BB"/>
    <w:p w14:paraId="198D161A" w14:textId="33C447F4" w:rsidR="00850E43" w:rsidRDefault="00850E43" w:rsidP="00850E43">
      <w:pPr>
        <w:pStyle w:val="Ttulo3"/>
      </w:pPr>
      <w:r>
        <w:t>Using functions within functions</w:t>
      </w:r>
    </w:p>
    <w:p w14:paraId="0BC596A6" w14:textId="77777777" w:rsidR="00850E43" w:rsidRDefault="00850E43" w:rsidP="005427BB"/>
    <w:p w14:paraId="7F479E80" w14:textId="4973E213" w:rsidR="00850E43" w:rsidRDefault="00850E43" w:rsidP="005427BB">
      <w:r>
        <w:rPr>
          <w:noProof/>
        </w:rPr>
        <w:drawing>
          <wp:inline distT="0" distB="0" distL="0" distR="0" wp14:anchorId="2B9E9EA4" wp14:editId="13C3612E">
            <wp:extent cx="5605780" cy="3140710"/>
            <wp:effectExtent l="0" t="0" r="0" b="254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4CF10" w14:textId="3A28810A" w:rsidR="00850E43" w:rsidRDefault="00850E43" w:rsidP="005427BB"/>
    <w:p w14:paraId="3EEB2982" w14:textId="5EA44800" w:rsidR="00850E43" w:rsidRDefault="00850E43" w:rsidP="005427BB"/>
    <w:p w14:paraId="5F6B17CB" w14:textId="1EE3FE47" w:rsidR="00850E43" w:rsidRDefault="00850E43" w:rsidP="005427BB">
      <w:r>
        <w:rPr>
          <w:noProof/>
        </w:rPr>
        <w:drawing>
          <wp:inline distT="0" distB="0" distL="0" distR="0" wp14:anchorId="59E05099" wp14:editId="4649F90B">
            <wp:extent cx="5605780" cy="3124835"/>
            <wp:effectExtent l="0" t="0" r="0" b="0"/>
            <wp:docPr id="49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4EBA6" w14:textId="2B410836" w:rsidR="00850E43" w:rsidRDefault="00850E43" w:rsidP="005427BB"/>
    <w:p w14:paraId="78E4CF56" w14:textId="7CF320A2" w:rsidR="00850E43" w:rsidRDefault="00850E43" w:rsidP="005427BB"/>
    <w:p w14:paraId="1637D393" w14:textId="3E8D6100" w:rsidR="00850E43" w:rsidRDefault="00850E43" w:rsidP="00850E43">
      <w:pPr>
        <w:pStyle w:val="Ttulo3"/>
      </w:pPr>
      <w:r>
        <w:t>Global and Local values</w:t>
      </w:r>
    </w:p>
    <w:p w14:paraId="50CF206E" w14:textId="687B9FC2" w:rsidR="00850E43" w:rsidRDefault="00850E43" w:rsidP="005427BB"/>
    <w:p w14:paraId="69ACCF62" w14:textId="146EB433" w:rsidR="00850E43" w:rsidRPr="00850E43" w:rsidRDefault="00850E43" w:rsidP="005427BB">
      <w:pPr>
        <w:rPr>
          <w:lang w:val="es-MX"/>
        </w:rPr>
      </w:pPr>
      <w:r w:rsidRPr="00850E43">
        <w:rPr>
          <w:lang w:val="es-MX"/>
        </w:rPr>
        <w:t>El comando &lt;&lt;</w:t>
      </w:r>
      <w:proofErr w:type="gramStart"/>
      <w:r w:rsidRPr="00850E43">
        <w:rPr>
          <w:lang w:val="es-MX"/>
        </w:rPr>
        <w:t>-—  se</w:t>
      </w:r>
      <w:proofErr w:type="gramEnd"/>
      <w:r w:rsidRPr="00850E43">
        <w:rPr>
          <w:lang w:val="es-MX"/>
        </w:rPr>
        <w:t xml:space="preserve"> utiliza para mostrar </w:t>
      </w:r>
      <w:r>
        <w:rPr>
          <w:lang w:val="es-MX"/>
        </w:rPr>
        <w:t>que la variable y es externa a la función que se está creando. Es decir, y se convierte en una variable global, no una variable local que solo puede ser operada si se ejecuta la función que la creó.</w:t>
      </w:r>
    </w:p>
    <w:p w14:paraId="0C0109AE" w14:textId="77777777" w:rsidR="00850E43" w:rsidRPr="00850E43" w:rsidRDefault="00850E43" w:rsidP="005427BB">
      <w:pPr>
        <w:rPr>
          <w:lang w:val="es-MX"/>
        </w:rPr>
      </w:pPr>
    </w:p>
    <w:p w14:paraId="0CE828B1" w14:textId="09C3A154" w:rsidR="00850E43" w:rsidRDefault="00850E43" w:rsidP="005427BB">
      <w:r>
        <w:rPr>
          <w:noProof/>
        </w:rPr>
        <w:lastRenderedPageBreak/>
        <w:drawing>
          <wp:inline distT="0" distB="0" distL="0" distR="0" wp14:anchorId="3A970C25" wp14:editId="033B01E0">
            <wp:extent cx="5605780" cy="3108960"/>
            <wp:effectExtent l="0" t="0" r="0" b="0"/>
            <wp:docPr id="51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22475" w14:textId="121D7213" w:rsidR="00850E43" w:rsidRDefault="00850E43" w:rsidP="005427BB"/>
    <w:p w14:paraId="0EAE0704" w14:textId="77777777" w:rsidR="00850E43" w:rsidRPr="005427BB" w:rsidRDefault="00850E43" w:rsidP="005427BB"/>
    <w:p w14:paraId="003B1622" w14:textId="23824967" w:rsidR="00DD1B31" w:rsidRDefault="00DD1B31" w:rsidP="00DD1B31">
      <w:pPr>
        <w:pStyle w:val="Ttulo2"/>
        <w:spacing w:before="0"/>
      </w:pPr>
      <w:r w:rsidRPr="00E008A0">
        <w:t>Objects and Classes</w:t>
      </w:r>
    </w:p>
    <w:p w14:paraId="611690A7" w14:textId="1FA87C35" w:rsidR="005D6833" w:rsidRDefault="005D6833" w:rsidP="005D6833">
      <w:pPr>
        <w:pStyle w:val="Ttulo3"/>
      </w:pPr>
      <w:r>
        <w:t>Objects in R: Numeric / Character / Logical / Integer</w:t>
      </w:r>
    </w:p>
    <w:p w14:paraId="637C4650" w14:textId="31A25DC7" w:rsidR="005D6833" w:rsidRDefault="005D6833" w:rsidP="005D6833"/>
    <w:p w14:paraId="3CF478A7" w14:textId="3A7ED0FD" w:rsidR="005D6833" w:rsidRDefault="005D6833" w:rsidP="005D6833">
      <w:r>
        <w:rPr>
          <w:noProof/>
        </w:rPr>
        <w:drawing>
          <wp:inline distT="0" distB="0" distL="0" distR="0" wp14:anchorId="0190821B" wp14:editId="42D6837B">
            <wp:extent cx="5605780" cy="3133090"/>
            <wp:effectExtent l="0" t="0" r="0" b="0"/>
            <wp:docPr id="52" name="Imagen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2D37D" w14:textId="77382B2A" w:rsidR="005D6833" w:rsidRDefault="005D6833" w:rsidP="005D6833"/>
    <w:p w14:paraId="40DCD269" w14:textId="043F1D97" w:rsidR="005D6833" w:rsidRDefault="005D6833" w:rsidP="005D6833">
      <w:pPr>
        <w:pStyle w:val="Ttulo3"/>
      </w:pPr>
      <w:r>
        <w:lastRenderedPageBreak/>
        <w:t xml:space="preserve">Objects: Numeric </w:t>
      </w:r>
    </w:p>
    <w:p w14:paraId="045EE02F" w14:textId="6C4827E1" w:rsidR="005D6833" w:rsidRDefault="005D6833" w:rsidP="005D6833">
      <w:r>
        <w:rPr>
          <w:noProof/>
        </w:rPr>
        <w:drawing>
          <wp:inline distT="0" distB="0" distL="0" distR="0" wp14:anchorId="566DDB9E" wp14:editId="07E4B6DE">
            <wp:extent cx="5605780" cy="3140710"/>
            <wp:effectExtent l="0" t="0" r="0" b="2540"/>
            <wp:docPr id="53" name="Imagen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6BA5C" w14:textId="60155FB9" w:rsidR="005D6833" w:rsidRDefault="005D6833" w:rsidP="005D6833"/>
    <w:p w14:paraId="2F061872" w14:textId="17E497E5" w:rsidR="005D6833" w:rsidRDefault="005D6833" w:rsidP="005D6833"/>
    <w:p w14:paraId="37A3F4CC" w14:textId="110D7E44" w:rsidR="005D6833" w:rsidRDefault="005D6833" w:rsidP="005D6833">
      <w:pPr>
        <w:pStyle w:val="Ttulo3"/>
      </w:pPr>
      <w:r>
        <w:t xml:space="preserve">Objects: Character “String” </w:t>
      </w:r>
    </w:p>
    <w:p w14:paraId="4DB1B318" w14:textId="3E0CFAC2" w:rsidR="005D6833" w:rsidRDefault="005D6833" w:rsidP="005D6833">
      <w:r>
        <w:rPr>
          <w:noProof/>
        </w:rPr>
        <w:drawing>
          <wp:inline distT="0" distB="0" distL="0" distR="0" wp14:anchorId="7AA2015F" wp14:editId="588D413F">
            <wp:extent cx="5605780" cy="3124835"/>
            <wp:effectExtent l="0" t="0" r="0" b="0"/>
            <wp:docPr id="55" name="Imagen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60E4E" w14:textId="77777777" w:rsidR="005D6833" w:rsidRDefault="005D6833" w:rsidP="005D6833"/>
    <w:p w14:paraId="47B585BC" w14:textId="5487FD82" w:rsidR="005D6833" w:rsidRDefault="005D6833" w:rsidP="005D6833"/>
    <w:p w14:paraId="001533F4" w14:textId="76240D0B" w:rsidR="005D6833" w:rsidRDefault="005D6833" w:rsidP="005D6833">
      <w:pPr>
        <w:pStyle w:val="Ttulo3"/>
      </w:pPr>
      <w:r>
        <w:lastRenderedPageBreak/>
        <w:t>Objects: Logical (TRUE, FALSE)</w:t>
      </w:r>
    </w:p>
    <w:p w14:paraId="19940269" w14:textId="5E2D2DD1" w:rsidR="005D6833" w:rsidRDefault="005D6833" w:rsidP="005D6833"/>
    <w:p w14:paraId="06438332" w14:textId="08AC4963" w:rsidR="005D6833" w:rsidRDefault="005D6833" w:rsidP="005D6833">
      <w:r>
        <w:rPr>
          <w:noProof/>
        </w:rPr>
        <w:drawing>
          <wp:inline distT="0" distB="0" distL="0" distR="0" wp14:anchorId="706A8177" wp14:editId="14E0A1CF">
            <wp:extent cx="5605780" cy="3117215"/>
            <wp:effectExtent l="0" t="0" r="0" b="6985"/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1CF0F" w14:textId="0D815F2C" w:rsidR="005D6833" w:rsidRDefault="005D6833" w:rsidP="005D6833"/>
    <w:p w14:paraId="372CE40A" w14:textId="5035314B" w:rsidR="005D6833" w:rsidRDefault="005D6833" w:rsidP="005D6833"/>
    <w:p w14:paraId="23B0E609" w14:textId="5475AE4D" w:rsidR="005D6833" w:rsidRDefault="005D6833" w:rsidP="005D6833"/>
    <w:p w14:paraId="41ACA14E" w14:textId="16B5054E" w:rsidR="005D6833" w:rsidRDefault="005D6833" w:rsidP="005D6833"/>
    <w:p w14:paraId="39993E41" w14:textId="46F610F0" w:rsidR="005D6833" w:rsidRDefault="005D6833" w:rsidP="005D6833"/>
    <w:p w14:paraId="469543A7" w14:textId="78D719D6" w:rsidR="005D6833" w:rsidRDefault="005D6833" w:rsidP="005D6833">
      <w:pPr>
        <w:pStyle w:val="Ttulo3"/>
      </w:pPr>
      <w:r>
        <w:t>Objects: Integer</w:t>
      </w:r>
    </w:p>
    <w:p w14:paraId="6BA0E2EA" w14:textId="162E2D03" w:rsidR="005D6833" w:rsidRDefault="005D6833" w:rsidP="005D6833"/>
    <w:p w14:paraId="04818544" w14:textId="461A11B4" w:rsidR="005D6833" w:rsidRDefault="005D6833" w:rsidP="005D6833">
      <w:r>
        <w:rPr>
          <w:noProof/>
        </w:rPr>
        <w:lastRenderedPageBreak/>
        <w:drawing>
          <wp:inline distT="0" distB="0" distL="0" distR="0" wp14:anchorId="0906A036" wp14:editId="5A674049">
            <wp:extent cx="5612130" cy="3108325"/>
            <wp:effectExtent l="0" t="0" r="7620" b="0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0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21D02" w14:textId="0AAF87C8" w:rsidR="005D6833" w:rsidRDefault="005D6833" w:rsidP="005D6833"/>
    <w:p w14:paraId="0AF8C406" w14:textId="0484CEC9" w:rsidR="005D6833" w:rsidRDefault="005D6833" w:rsidP="005D6833"/>
    <w:p w14:paraId="75FD95C3" w14:textId="1EBB42FF" w:rsidR="005D6833" w:rsidRDefault="005D6833" w:rsidP="005D6833">
      <w:pPr>
        <w:pStyle w:val="Ttulo3"/>
      </w:pPr>
      <w:r>
        <w:t>Converting Objects: From Numeric to Character</w:t>
      </w:r>
    </w:p>
    <w:p w14:paraId="406132EC" w14:textId="691782FA" w:rsidR="005D6833" w:rsidRDefault="005D6833" w:rsidP="005D6833">
      <w:r>
        <w:rPr>
          <w:noProof/>
        </w:rPr>
        <w:drawing>
          <wp:inline distT="0" distB="0" distL="0" distR="0" wp14:anchorId="6DEBAE79" wp14:editId="5F194FCE">
            <wp:extent cx="5612130" cy="3132455"/>
            <wp:effectExtent l="0" t="0" r="7620" b="0"/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3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3A522" w14:textId="7262E00A" w:rsidR="005D6833" w:rsidRDefault="005D6833" w:rsidP="005D6833"/>
    <w:p w14:paraId="5639E5E7" w14:textId="3F3987AB" w:rsidR="005D6833" w:rsidRDefault="005D6833" w:rsidP="005D6833">
      <w:pPr>
        <w:pStyle w:val="Ttulo3"/>
      </w:pPr>
      <w:r>
        <w:lastRenderedPageBreak/>
        <w:t>Combining numbers and characters in a vector</w:t>
      </w:r>
    </w:p>
    <w:p w14:paraId="5677CB0A" w14:textId="68968618" w:rsidR="005D6833" w:rsidRDefault="005D6833" w:rsidP="005D6833">
      <w:r>
        <w:rPr>
          <w:noProof/>
        </w:rPr>
        <w:drawing>
          <wp:inline distT="0" distB="0" distL="0" distR="0" wp14:anchorId="07283C0E" wp14:editId="7F5B31E8">
            <wp:extent cx="5612130" cy="3108325"/>
            <wp:effectExtent l="0" t="0" r="7620" b="0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0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74B4C" w14:textId="1D167D9F" w:rsidR="005D6833" w:rsidRDefault="005D6833" w:rsidP="005D6833"/>
    <w:p w14:paraId="02DDEFB8" w14:textId="174206BD" w:rsidR="005D6833" w:rsidRDefault="005D6833" w:rsidP="005D6833"/>
    <w:p w14:paraId="5B095089" w14:textId="0F637A61" w:rsidR="005D6833" w:rsidRDefault="005D6833" w:rsidP="005D6833"/>
    <w:p w14:paraId="765A9036" w14:textId="77777777" w:rsidR="005D6833" w:rsidRPr="005D6833" w:rsidRDefault="005D6833" w:rsidP="005D6833"/>
    <w:p w14:paraId="52BDDF15" w14:textId="703A516A" w:rsidR="00DD1B31" w:rsidRPr="007A73DB" w:rsidRDefault="00DD1B31" w:rsidP="00DD1B31">
      <w:pPr>
        <w:pStyle w:val="Ttulo2"/>
        <w:spacing w:before="0"/>
      </w:pPr>
      <w:r w:rsidRPr="007A73DB">
        <w:t>Debugging</w:t>
      </w:r>
    </w:p>
    <w:p w14:paraId="21CFA3D1" w14:textId="4BBB4731" w:rsidR="007A73DB" w:rsidRPr="007A73DB" w:rsidRDefault="007A73DB" w:rsidP="007A73DB">
      <w:pPr>
        <w:rPr>
          <w:lang w:val="en"/>
        </w:rPr>
      </w:pPr>
      <w:r w:rsidRPr="007A73DB">
        <w:rPr>
          <w:lang w:val="en"/>
        </w:rPr>
        <w:t xml:space="preserve">The process of finding the source of </w:t>
      </w:r>
      <w:r>
        <w:rPr>
          <w:lang w:val="en"/>
        </w:rPr>
        <w:t>a</w:t>
      </w:r>
      <w:r w:rsidRPr="007A73DB">
        <w:rPr>
          <w:lang w:val="en"/>
        </w:rPr>
        <w:t xml:space="preserve"> programming </w:t>
      </w:r>
      <w:r>
        <w:rPr>
          <w:lang w:val="en"/>
        </w:rPr>
        <w:t>error</w:t>
      </w:r>
      <w:r w:rsidRPr="007A73DB">
        <w:rPr>
          <w:lang w:val="en"/>
        </w:rPr>
        <w:t xml:space="preserve"> and fixing them, is known</w:t>
      </w:r>
      <w:r>
        <w:rPr>
          <w:lang w:val="en"/>
        </w:rPr>
        <w:t xml:space="preserve"> </w:t>
      </w:r>
      <w:r w:rsidRPr="007A73DB">
        <w:rPr>
          <w:lang w:val="en"/>
        </w:rPr>
        <w:t xml:space="preserve">as </w:t>
      </w:r>
      <w:r w:rsidRPr="007A73DB">
        <w:rPr>
          <w:b/>
          <w:bCs/>
          <w:highlight w:val="yellow"/>
          <w:lang w:val="en"/>
        </w:rPr>
        <w:t>debugging</w:t>
      </w:r>
      <w:r w:rsidRPr="007A73DB">
        <w:rPr>
          <w:lang w:val="en"/>
        </w:rPr>
        <w:t>.</w:t>
      </w:r>
    </w:p>
    <w:p w14:paraId="13314554" w14:textId="06069BB9" w:rsidR="007A73DB" w:rsidRDefault="007A73DB" w:rsidP="007A73DB">
      <w:pPr>
        <w:pStyle w:val="Ttulo3"/>
        <w:rPr>
          <w:lang w:val="en"/>
        </w:rPr>
      </w:pPr>
      <w:r>
        <w:rPr>
          <w:lang w:val="en"/>
        </w:rPr>
        <w:lastRenderedPageBreak/>
        <w:t>Errors in R</w:t>
      </w:r>
    </w:p>
    <w:p w14:paraId="4690ABCC" w14:textId="00F61B98" w:rsidR="007A73DB" w:rsidRDefault="007A73DB" w:rsidP="00DD1B31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467051AF" wp14:editId="34CEEA0F">
            <wp:extent cx="5607050" cy="3136900"/>
            <wp:effectExtent l="0" t="0" r="0" b="6350"/>
            <wp:docPr id="59" name="Imagen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96B75" w14:textId="2B31A484" w:rsidR="007A73DB" w:rsidRDefault="007A73DB" w:rsidP="00DD1B31">
      <w:pPr>
        <w:rPr>
          <w:lang w:val="en"/>
        </w:rPr>
      </w:pPr>
    </w:p>
    <w:p w14:paraId="2A8122B0" w14:textId="371C7F66" w:rsidR="007A73DB" w:rsidRDefault="007A73DB" w:rsidP="00DD1B31">
      <w:pPr>
        <w:rPr>
          <w:lang w:val="en"/>
        </w:rPr>
      </w:pPr>
    </w:p>
    <w:p w14:paraId="5B502E24" w14:textId="0FC6BEB7" w:rsidR="007A73DB" w:rsidRDefault="007A73DB" w:rsidP="00DD1B31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3C14BEAA" wp14:editId="59182EC2">
            <wp:extent cx="5610225" cy="3124200"/>
            <wp:effectExtent l="0" t="0" r="9525" b="0"/>
            <wp:docPr id="60" name="Imagen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F5F55" w14:textId="77777777" w:rsidR="007A73DB" w:rsidRDefault="007A73DB" w:rsidP="00DD1B31">
      <w:pPr>
        <w:rPr>
          <w:lang w:val="en"/>
        </w:rPr>
      </w:pPr>
    </w:p>
    <w:p w14:paraId="302E9758" w14:textId="2BD56875" w:rsidR="007A73DB" w:rsidRDefault="007A73DB" w:rsidP="007A73DB">
      <w:pPr>
        <w:pStyle w:val="Ttulo3"/>
        <w:rPr>
          <w:lang w:val="en"/>
        </w:rPr>
      </w:pPr>
      <w:r>
        <w:rPr>
          <w:lang w:val="en"/>
        </w:rPr>
        <w:t xml:space="preserve">Debugging: Function </w:t>
      </w:r>
      <w:proofErr w:type="spellStart"/>
      <w:r>
        <w:rPr>
          <w:lang w:val="en"/>
        </w:rPr>
        <w:t>tryCatch</w:t>
      </w:r>
      <w:proofErr w:type="spellEnd"/>
    </w:p>
    <w:p w14:paraId="684D4651" w14:textId="77777777" w:rsidR="007A73DB" w:rsidRPr="007A73DB" w:rsidRDefault="007A73DB" w:rsidP="00DD1B31">
      <w:pPr>
        <w:rPr>
          <w:lang w:val="en"/>
        </w:rPr>
      </w:pPr>
    </w:p>
    <w:p w14:paraId="109C8B6C" w14:textId="735A1430" w:rsidR="007A73DB" w:rsidRPr="007A73DB" w:rsidRDefault="007A73DB" w:rsidP="00DD1B31">
      <w:r>
        <w:rPr>
          <w:noProof/>
        </w:rPr>
        <w:lastRenderedPageBreak/>
        <w:drawing>
          <wp:inline distT="0" distB="0" distL="0" distR="0" wp14:anchorId="114C1D49" wp14:editId="36D3B882">
            <wp:extent cx="5607050" cy="3121025"/>
            <wp:effectExtent l="0" t="0" r="0" b="3175"/>
            <wp:docPr id="61" name="Imagen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312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A54CB" w14:textId="5753A2C5" w:rsidR="007A73DB" w:rsidRPr="007A73DB" w:rsidRDefault="007A73DB" w:rsidP="00DD1B31"/>
    <w:p w14:paraId="3E985428" w14:textId="74E14E48" w:rsidR="007A73DB" w:rsidRPr="007A73DB" w:rsidRDefault="007A73DB" w:rsidP="00DD1B31"/>
    <w:p w14:paraId="02851280" w14:textId="4623732B" w:rsidR="007A73DB" w:rsidRPr="007A73DB" w:rsidRDefault="007A73DB" w:rsidP="00DD1B31"/>
    <w:p w14:paraId="59061B14" w14:textId="7F4FCC28" w:rsidR="007A73DB" w:rsidRPr="007A73DB" w:rsidRDefault="007A73DB" w:rsidP="00DD1B31">
      <w:r>
        <w:rPr>
          <w:noProof/>
        </w:rPr>
        <w:drawing>
          <wp:inline distT="0" distB="0" distL="0" distR="0" wp14:anchorId="4239EB03" wp14:editId="50985709">
            <wp:extent cx="5610225" cy="3108325"/>
            <wp:effectExtent l="0" t="0" r="9525" b="0"/>
            <wp:docPr id="62" name="Imagen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10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8333F" w14:textId="4AB2CBA8" w:rsidR="007A73DB" w:rsidRPr="007A73DB" w:rsidRDefault="007A73DB" w:rsidP="00DD1B31"/>
    <w:p w14:paraId="483BC8B8" w14:textId="33581D35" w:rsidR="007A73DB" w:rsidRDefault="007A73DB" w:rsidP="00DD1B31"/>
    <w:p w14:paraId="56654BB3" w14:textId="6F81E7E8" w:rsidR="007A73DB" w:rsidRDefault="007A73DB" w:rsidP="00DD1B31">
      <w:r>
        <w:rPr>
          <w:noProof/>
        </w:rPr>
        <w:lastRenderedPageBreak/>
        <w:drawing>
          <wp:inline distT="0" distB="0" distL="0" distR="0" wp14:anchorId="0B475B0D" wp14:editId="328D3DA0">
            <wp:extent cx="5603875" cy="3111500"/>
            <wp:effectExtent l="0" t="0" r="0" b="0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875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2F7F6" w14:textId="77777777" w:rsidR="007A73DB" w:rsidRPr="007A73DB" w:rsidRDefault="007A73DB" w:rsidP="00DD1B31"/>
    <w:p w14:paraId="08AD43D0" w14:textId="22517A76" w:rsidR="007A73DB" w:rsidRDefault="007A73DB" w:rsidP="007A73DB">
      <w:pPr>
        <w:pStyle w:val="Ttulo3"/>
      </w:pPr>
      <w:r>
        <w:t>Warning messages</w:t>
      </w:r>
    </w:p>
    <w:p w14:paraId="2AD3BEC2" w14:textId="7AF33DA3" w:rsidR="007A73DB" w:rsidRPr="007A73DB" w:rsidRDefault="007A73DB" w:rsidP="00DD1B31">
      <w:r>
        <w:rPr>
          <w:noProof/>
        </w:rPr>
        <w:drawing>
          <wp:inline distT="0" distB="0" distL="0" distR="0" wp14:anchorId="1E6C3205" wp14:editId="4B89A7B2">
            <wp:extent cx="5607050" cy="3111500"/>
            <wp:effectExtent l="0" t="0" r="0" b="0"/>
            <wp:docPr id="64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06705" w14:textId="56543227" w:rsidR="00DD1B31" w:rsidRPr="00DD1B31" w:rsidRDefault="00DD1B31" w:rsidP="00DD1B31">
      <w:pPr>
        <w:pStyle w:val="Ttulo1"/>
        <w:numPr>
          <w:ilvl w:val="0"/>
          <w:numId w:val="4"/>
        </w:numPr>
        <w:spacing w:before="0"/>
      </w:pPr>
      <w:r w:rsidRPr="00DD1B31">
        <w:lastRenderedPageBreak/>
        <w:t>Working with data in R</w:t>
      </w:r>
    </w:p>
    <w:p w14:paraId="2A55E149" w14:textId="7EB211CD" w:rsidR="00DE7CE1" w:rsidRDefault="00DD1B31" w:rsidP="00DD1B31">
      <w:pPr>
        <w:pStyle w:val="Ttulo2"/>
        <w:spacing w:before="0"/>
      </w:pPr>
      <w:r>
        <w:t xml:space="preserve">Reading CSV, </w:t>
      </w:r>
      <w:proofErr w:type="gramStart"/>
      <w:r>
        <w:t>Excel</w:t>
      </w:r>
      <w:proofErr w:type="gramEnd"/>
      <w:r>
        <w:t xml:space="preserve"> and Built-in Databases</w:t>
      </w:r>
    </w:p>
    <w:p w14:paraId="465464A5" w14:textId="4AECBA76" w:rsidR="00682428" w:rsidRDefault="00682428" w:rsidP="00682428">
      <w:pPr>
        <w:pStyle w:val="Ttulo3"/>
      </w:pPr>
      <w:r>
        <w:t>Reading CSV with read.csv</w:t>
      </w:r>
    </w:p>
    <w:p w14:paraId="2E496EDD" w14:textId="69BF615A" w:rsidR="00682428" w:rsidRDefault="00682428" w:rsidP="00682428">
      <w:r>
        <w:rPr>
          <w:noProof/>
        </w:rPr>
        <w:drawing>
          <wp:inline distT="0" distB="0" distL="0" distR="0" wp14:anchorId="39254AA1" wp14:editId="0AD6B3E0">
            <wp:extent cx="5612130" cy="3140075"/>
            <wp:effectExtent l="0" t="0" r="7620" b="317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4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BB029" w14:textId="77A1FA6B" w:rsidR="00682428" w:rsidRDefault="00682428" w:rsidP="00682428"/>
    <w:p w14:paraId="1C10DFCC" w14:textId="76BA16F5" w:rsidR="00682428" w:rsidRDefault="00682428" w:rsidP="00682428"/>
    <w:p w14:paraId="5C0FA9E4" w14:textId="68408B59" w:rsidR="00682428" w:rsidRDefault="00682428" w:rsidP="00682428">
      <w:pPr>
        <w:pStyle w:val="Ttulo3"/>
      </w:pPr>
      <w:r>
        <w:t xml:space="preserve">Reading </w:t>
      </w:r>
      <w:proofErr w:type="gramStart"/>
      <w:r>
        <w:t>excel</w:t>
      </w:r>
      <w:proofErr w:type="gramEnd"/>
      <w:r>
        <w:t xml:space="preserve"> files with </w:t>
      </w:r>
      <w:proofErr w:type="spellStart"/>
      <w:r>
        <w:t>readxl</w:t>
      </w:r>
      <w:proofErr w:type="spellEnd"/>
    </w:p>
    <w:p w14:paraId="66F47EFF" w14:textId="0F2ED46A" w:rsidR="00682428" w:rsidRDefault="00682428" w:rsidP="00682428">
      <w:r>
        <w:rPr>
          <w:noProof/>
        </w:rPr>
        <w:drawing>
          <wp:inline distT="0" distB="0" distL="0" distR="0" wp14:anchorId="7090DCF3" wp14:editId="50F84946">
            <wp:extent cx="5605780" cy="3108960"/>
            <wp:effectExtent l="0" t="0" r="0" b="0"/>
            <wp:docPr id="65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79C62" w14:textId="7EA8553D" w:rsidR="00682428" w:rsidRDefault="00682428" w:rsidP="00682428"/>
    <w:p w14:paraId="1ADAF04F" w14:textId="5C41D6F2" w:rsidR="00682428" w:rsidRDefault="00682428" w:rsidP="00682428"/>
    <w:p w14:paraId="64DFF05B" w14:textId="48E46436" w:rsidR="00682428" w:rsidRDefault="00682428" w:rsidP="00682428">
      <w:pPr>
        <w:pStyle w:val="Ttulo3"/>
      </w:pPr>
      <w:r>
        <w:t>Accessing Data from a Dataset</w:t>
      </w:r>
    </w:p>
    <w:p w14:paraId="4663A373" w14:textId="7FA1AD83" w:rsidR="00682428" w:rsidRDefault="00682428" w:rsidP="00682428">
      <w:r>
        <w:rPr>
          <w:noProof/>
        </w:rPr>
        <w:drawing>
          <wp:inline distT="0" distB="0" distL="0" distR="0" wp14:anchorId="4CF9E331" wp14:editId="7DDC186B">
            <wp:extent cx="5612130" cy="3100070"/>
            <wp:effectExtent l="0" t="0" r="7620" b="5080"/>
            <wp:docPr id="66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0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85456" w14:textId="69487621" w:rsidR="00682428" w:rsidRDefault="00682428" w:rsidP="00682428"/>
    <w:p w14:paraId="1BE8B8D1" w14:textId="0E4195CD" w:rsidR="00682428" w:rsidRDefault="00682428" w:rsidP="00682428">
      <w:r>
        <w:rPr>
          <w:noProof/>
        </w:rPr>
        <w:drawing>
          <wp:inline distT="0" distB="0" distL="0" distR="0" wp14:anchorId="52A65EC5" wp14:editId="2F634457">
            <wp:extent cx="5605780" cy="3108960"/>
            <wp:effectExtent l="0" t="0" r="0" b="0"/>
            <wp:docPr id="67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22277" w14:textId="23C0D54C" w:rsidR="00682428" w:rsidRDefault="00682428" w:rsidP="00682428"/>
    <w:p w14:paraId="37C38293" w14:textId="6275238E" w:rsidR="00682428" w:rsidRDefault="00682428" w:rsidP="00682428"/>
    <w:p w14:paraId="42E1FCD7" w14:textId="71C17B8A" w:rsidR="00682428" w:rsidRDefault="00682428" w:rsidP="00682428">
      <w:r>
        <w:rPr>
          <w:noProof/>
        </w:rPr>
        <w:lastRenderedPageBreak/>
        <w:drawing>
          <wp:inline distT="0" distB="0" distL="0" distR="0" wp14:anchorId="149F2E66" wp14:editId="4976E87A">
            <wp:extent cx="5605780" cy="3124835"/>
            <wp:effectExtent l="0" t="0" r="0" b="0"/>
            <wp:docPr id="68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FFA52" w14:textId="5662E059" w:rsidR="00682428" w:rsidRDefault="00682428" w:rsidP="00682428"/>
    <w:p w14:paraId="2A4597E4" w14:textId="7F1FBFF3" w:rsidR="00682428" w:rsidRDefault="00682428" w:rsidP="00682428">
      <w:r>
        <w:rPr>
          <w:noProof/>
        </w:rPr>
        <w:drawing>
          <wp:inline distT="0" distB="0" distL="0" distR="0" wp14:anchorId="733446F5" wp14:editId="4CD361DA">
            <wp:extent cx="5612130" cy="3132455"/>
            <wp:effectExtent l="0" t="0" r="7620" b="0"/>
            <wp:docPr id="69" name="Imagen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3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3D7AD" w14:textId="27D627EA" w:rsidR="00682428" w:rsidRDefault="00682428" w:rsidP="00682428"/>
    <w:p w14:paraId="5DC61120" w14:textId="128BDFA8" w:rsidR="00682428" w:rsidRDefault="00682428" w:rsidP="00682428"/>
    <w:p w14:paraId="1B0FDA25" w14:textId="4A307410" w:rsidR="00682428" w:rsidRDefault="00682428" w:rsidP="00682428"/>
    <w:p w14:paraId="3FE1739D" w14:textId="4B48EB15" w:rsidR="00682428" w:rsidRDefault="00682428" w:rsidP="00682428">
      <w:pPr>
        <w:pStyle w:val="Ttulo3"/>
      </w:pPr>
      <w:r>
        <w:t>Accessing Built-in Datasets</w:t>
      </w:r>
    </w:p>
    <w:p w14:paraId="418D30B5" w14:textId="6092610D" w:rsidR="00682428" w:rsidRDefault="00682428" w:rsidP="00682428"/>
    <w:p w14:paraId="6AA20CA2" w14:textId="476F5D92" w:rsidR="00682428" w:rsidRDefault="00682428" w:rsidP="00682428">
      <w:r>
        <w:rPr>
          <w:noProof/>
        </w:rPr>
        <w:lastRenderedPageBreak/>
        <w:drawing>
          <wp:inline distT="0" distB="0" distL="0" distR="0" wp14:anchorId="59480A01" wp14:editId="12C6CEE0">
            <wp:extent cx="5612130" cy="3116580"/>
            <wp:effectExtent l="0" t="0" r="7620" b="7620"/>
            <wp:docPr id="70" name="Imagen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574D2" w14:textId="119B6739" w:rsidR="00682428" w:rsidRDefault="00682428" w:rsidP="00682428"/>
    <w:p w14:paraId="11D3C01D" w14:textId="037DDA2D" w:rsidR="00682428" w:rsidRDefault="00682428" w:rsidP="00682428"/>
    <w:p w14:paraId="0E27A853" w14:textId="726BF15C" w:rsidR="00682428" w:rsidRDefault="00682428" w:rsidP="00682428">
      <w:r>
        <w:rPr>
          <w:noProof/>
        </w:rPr>
        <w:drawing>
          <wp:inline distT="0" distB="0" distL="0" distR="0" wp14:anchorId="189F4D57" wp14:editId="508DEF21">
            <wp:extent cx="5605780" cy="3093085"/>
            <wp:effectExtent l="0" t="0" r="0" b="0"/>
            <wp:docPr id="71" name="Imagen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09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756C6" w14:textId="1DCA6645" w:rsidR="00682428" w:rsidRDefault="00682428" w:rsidP="00682428"/>
    <w:p w14:paraId="78C21B50" w14:textId="1195EF94" w:rsidR="00682428" w:rsidRDefault="00682428" w:rsidP="00682428">
      <w:r>
        <w:rPr>
          <w:noProof/>
        </w:rPr>
        <w:lastRenderedPageBreak/>
        <w:drawing>
          <wp:inline distT="0" distB="0" distL="0" distR="0" wp14:anchorId="06AAFC80" wp14:editId="3D9B804D">
            <wp:extent cx="5605780" cy="3124835"/>
            <wp:effectExtent l="0" t="0" r="0" b="0"/>
            <wp:docPr id="72" name="Imagen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ABF0A" w14:textId="77777777" w:rsidR="00682428" w:rsidRPr="00682428" w:rsidRDefault="00682428" w:rsidP="00682428"/>
    <w:p w14:paraId="2474E651" w14:textId="468684C0" w:rsidR="00DD1B31" w:rsidRDefault="00DD1B31" w:rsidP="00DD1B31">
      <w:pPr>
        <w:pStyle w:val="Ttulo2"/>
        <w:spacing w:before="0"/>
      </w:pPr>
      <w:r>
        <w:t xml:space="preserve">Reading Text files (.txt) in R </w:t>
      </w:r>
    </w:p>
    <w:p w14:paraId="319F89B3" w14:textId="50726A99" w:rsidR="00513CFF" w:rsidRDefault="00513CFF" w:rsidP="00513CFF"/>
    <w:p w14:paraId="50704FDD" w14:textId="78E50B28" w:rsidR="00513CFF" w:rsidRDefault="00A37756" w:rsidP="00513CFF">
      <w:r>
        <w:rPr>
          <w:noProof/>
        </w:rPr>
        <w:drawing>
          <wp:inline distT="0" distB="0" distL="0" distR="0" wp14:anchorId="42A15368" wp14:editId="75131A4E">
            <wp:extent cx="5612130" cy="3140075"/>
            <wp:effectExtent l="0" t="0" r="7620" b="3175"/>
            <wp:docPr id="73" name="Imagen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4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E8144" w14:textId="5161FC39" w:rsidR="00513CFF" w:rsidRDefault="00513CFF" w:rsidP="00513CFF"/>
    <w:p w14:paraId="3715ED7A" w14:textId="508FE1A1" w:rsidR="00513CFF" w:rsidRDefault="00A37756" w:rsidP="00513CFF">
      <w:r>
        <w:rPr>
          <w:noProof/>
        </w:rPr>
        <w:lastRenderedPageBreak/>
        <w:drawing>
          <wp:inline distT="0" distB="0" distL="0" distR="0" wp14:anchorId="08D8E72A" wp14:editId="643E9967">
            <wp:extent cx="5605780" cy="3117215"/>
            <wp:effectExtent l="0" t="0" r="0" b="6985"/>
            <wp:docPr id="74" name="Imagen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2D147" w14:textId="59B37605" w:rsidR="00513CFF" w:rsidRDefault="00513CFF" w:rsidP="00513CFF"/>
    <w:p w14:paraId="54C386DD" w14:textId="69D3DF52" w:rsidR="00513CFF" w:rsidRDefault="00A37756" w:rsidP="00513CFF">
      <w:r>
        <w:rPr>
          <w:noProof/>
        </w:rPr>
        <w:drawing>
          <wp:inline distT="0" distB="0" distL="0" distR="0" wp14:anchorId="76D08346" wp14:editId="5ABB9870">
            <wp:extent cx="5605780" cy="3100705"/>
            <wp:effectExtent l="0" t="0" r="0" b="4445"/>
            <wp:docPr id="76" name="Imagen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0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27F96" w14:textId="50756B0B" w:rsidR="00513CFF" w:rsidRDefault="00513CFF" w:rsidP="00513CFF"/>
    <w:p w14:paraId="43985EC3" w14:textId="20AD247C" w:rsidR="00513CFF" w:rsidRDefault="00A37756" w:rsidP="00513CFF">
      <w:r>
        <w:rPr>
          <w:noProof/>
        </w:rPr>
        <w:lastRenderedPageBreak/>
        <w:drawing>
          <wp:inline distT="0" distB="0" distL="0" distR="0" wp14:anchorId="1DBEF426" wp14:editId="779EC309">
            <wp:extent cx="5605780" cy="3117215"/>
            <wp:effectExtent l="0" t="0" r="0" b="6985"/>
            <wp:docPr id="75" name="Imagen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E9701" w14:textId="6153F593" w:rsidR="00513CFF" w:rsidRDefault="00513CFF" w:rsidP="00513CFF"/>
    <w:p w14:paraId="6D00FE0A" w14:textId="5A1EA637" w:rsidR="00513CFF" w:rsidRDefault="00513CFF" w:rsidP="00513CFF"/>
    <w:p w14:paraId="64DB6B10" w14:textId="50A731E8" w:rsidR="00513CFF" w:rsidRDefault="00513CFF" w:rsidP="00513CFF"/>
    <w:p w14:paraId="39327D1B" w14:textId="60F636E5" w:rsidR="00513CFF" w:rsidRDefault="00513CFF" w:rsidP="00513CFF"/>
    <w:p w14:paraId="60A4D0F9" w14:textId="77777777" w:rsidR="00513CFF" w:rsidRPr="00513CFF" w:rsidRDefault="00513CFF" w:rsidP="00513CFF"/>
    <w:p w14:paraId="1C665022" w14:textId="002B3671" w:rsidR="00DD1B31" w:rsidRDefault="00DD1B31" w:rsidP="00DD1B31">
      <w:pPr>
        <w:pStyle w:val="Ttulo2"/>
        <w:spacing w:before="0"/>
      </w:pPr>
      <w:r>
        <w:t>Writing and Saving to files in R</w:t>
      </w:r>
    </w:p>
    <w:p w14:paraId="27CBEDE6" w14:textId="0065E51C" w:rsidR="00A37756" w:rsidRDefault="00A37756" w:rsidP="00A37756">
      <w:pPr>
        <w:pStyle w:val="Ttulo3"/>
      </w:pPr>
      <w:r>
        <w:t>Exporting as a text file</w:t>
      </w:r>
    </w:p>
    <w:p w14:paraId="1DA2A1D2" w14:textId="32E2A293" w:rsidR="00A37756" w:rsidRDefault="00A37756" w:rsidP="00A37756">
      <w:r>
        <w:rPr>
          <w:noProof/>
        </w:rPr>
        <w:drawing>
          <wp:inline distT="0" distB="0" distL="0" distR="0" wp14:anchorId="5595E58C" wp14:editId="2E209436">
            <wp:extent cx="5605780" cy="3100705"/>
            <wp:effectExtent l="0" t="0" r="0" b="4445"/>
            <wp:docPr id="77" name="Imagen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0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DF371" w14:textId="577DB871" w:rsidR="00A37756" w:rsidRDefault="00A37756" w:rsidP="00A37756"/>
    <w:p w14:paraId="3FAEB9C7" w14:textId="2D19E601" w:rsidR="00A37756" w:rsidRDefault="00A37756" w:rsidP="00A37756"/>
    <w:p w14:paraId="55997E9E" w14:textId="7C9B4D75" w:rsidR="00A37756" w:rsidRDefault="00A37756" w:rsidP="00A37756"/>
    <w:p w14:paraId="6CF78E71" w14:textId="70207883" w:rsidR="00A37756" w:rsidRDefault="00A37756" w:rsidP="00A37756"/>
    <w:p w14:paraId="28BC3659" w14:textId="24DCF732" w:rsidR="00A37756" w:rsidRDefault="00A37756" w:rsidP="00A37756">
      <w:pPr>
        <w:pStyle w:val="Ttulo3"/>
      </w:pPr>
      <w:r>
        <w:t>Exporting as a CVS file</w:t>
      </w:r>
    </w:p>
    <w:p w14:paraId="6DD8E6F2" w14:textId="22439D0E" w:rsidR="00A37756" w:rsidRDefault="00A37756" w:rsidP="00A37756">
      <w:r>
        <w:rPr>
          <w:noProof/>
        </w:rPr>
        <w:drawing>
          <wp:inline distT="0" distB="0" distL="0" distR="0" wp14:anchorId="706E6A50" wp14:editId="19321DAD">
            <wp:extent cx="5605780" cy="3124835"/>
            <wp:effectExtent l="0" t="0" r="0" b="0"/>
            <wp:docPr id="78" name="Imagen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CE0BB" w14:textId="4C03F362" w:rsidR="00A37756" w:rsidRDefault="00A37756" w:rsidP="00A37756"/>
    <w:p w14:paraId="4E9CD59C" w14:textId="71BBA7CC" w:rsidR="00A37756" w:rsidRDefault="00A37756" w:rsidP="00A37756"/>
    <w:p w14:paraId="47212D0D" w14:textId="5ECA33F2" w:rsidR="00A37756" w:rsidRDefault="00A37756" w:rsidP="00A37756"/>
    <w:p w14:paraId="0E37BE28" w14:textId="455C6350" w:rsidR="00A37756" w:rsidRDefault="00A37756" w:rsidP="00A37756">
      <w:pPr>
        <w:pStyle w:val="Ttulo3"/>
      </w:pPr>
      <w:r>
        <w:lastRenderedPageBreak/>
        <w:t xml:space="preserve">Exporting as an excel </w:t>
      </w:r>
      <w:proofErr w:type="gramStart"/>
      <w:r>
        <w:t>file</w:t>
      </w:r>
      <w:proofErr w:type="gramEnd"/>
    </w:p>
    <w:p w14:paraId="5ED85C60" w14:textId="79070F60" w:rsidR="00A37756" w:rsidRDefault="00A37756" w:rsidP="00A37756">
      <w:r>
        <w:rPr>
          <w:noProof/>
        </w:rPr>
        <w:drawing>
          <wp:inline distT="0" distB="0" distL="0" distR="0" wp14:anchorId="56A2BC89" wp14:editId="2B1D254A">
            <wp:extent cx="5605780" cy="3117215"/>
            <wp:effectExtent l="0" t="0" r="0" b="6985"/>
            <wp:docPr id="79" name="Imagen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5DE79" w14:textId="694A6A4C" w:rsidR="00A37756" w:rsidRDefault="00A37756" w:rsidP="00A37756"/>
    <w:p w14:paraId="66DCC631" w14:textId="3EAC24CF" w:rsidR="00A37756" w:rsidRDefault="00A37756" w:rsidP="00A37756"/>
    <w:p w14:paraId="6D0CFF53" w14:textId="03D9833B" w:rsidR="00A37756" w:rsidRDefault="00A37756" w:rsidP="00A37756">
      <w:pPr>
        <w:pStyle w:val="Ttulo3"/>
      </w:pPr>
      <w:r>
        <w:t xml:space="preserve">Saving R objects </w:t>
      </w:r>
      <w:proofErr w:type="gramStart"/>
      <w:r>
        <w:t>in .</w:t>
      </w:r>
      <w:proofErr w:type="spellStart"/>
      <w:r>
        <w:t>RData</w:t>
      </w:r>
      <w:proofErr w:type="spellEnd"/>
      <w:proofErr w:type="gramEnd"/>
      <w:r>
        <w:t xml:space="preserve"> files</w:t>
      </w:r>
    </w:p>
    <w:p w14:paraId="2FFF97F2" w14:textId="51F69BF0" w:rsidR="00A37756" w:rsidRDefault="00A37756" w:rsidP="00A37756">
      <w:r>
        <w:rPr>
          <w:noProof/>
        </w:rPr>
        <w:drawing>
          <wp:inline distT="0" distB="0" distL="0" distR="0" wp14:anchorId="381AA5E5" wp14:editId="658F9FE9">
            <wp:extent cx="5605780" cy="3108960"/>
            <wp:effectExtent l="0" t="0" r="0" b="0"/>
            <wp:docPr id="80" name="Imagen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618F6" w14:textId="77777777" w:rsidR="00A37756" w:rsidRPr="00A37756" w:rsidRDefault="00A37756" w:rsidP="00A37756"/>
    <w:p w14:paraId="3BB0832A" w14:textId="774A15FC" w:rsidR="00DE7CE1" w:rsidRPr="00DD1B31" w:rsidRDefault="00DD1B31" w:rsidP="00DD1B31">
      <w:pPr>
        <w:pStyle w:val="Ttulo1"/>
        <w:numPr>
          <w:ilvl w:val="0"/>
          <w:numId w:val="4"/>
        </w:numPr>
        <w:spacing w:before="0"/>
      </w:pPr>
      <w:r>
        <w:lastRenderedPageBreak/>
        <w:t>Strings and Dates in R</w:t>
      </w:r>
    </w:p>
    <w:p w14:paraId="18E03A1C" w14:textId="4CEBFCD0" w:rsidR="00DD1B31" w:rsidRDefault="00DD1B31" w:rsidP="00DD1B31">
      <w:pPr>
        <w:pStyle w:val="Ttulo2"/>
      </w:pPr>
      <w:r>
        <w:t>String Operations in R</w:t>
      </w:r>
    </w:p>
    <w:p w14:paraId="6EED5B3F" w14:textId="5FEED3AF" w:rsidR="00587669" w:rsidRDefault="00587669" w:rsidP="00400339">
      <w:r>
        <w:rPr>
          <w:noProof/>
        </w:rPr>
        <w:drawing>
          <wp:inline distT="0" distB="0" distL="0" distR="0" wp14:anchorId="5AFE4374" wp14:editId="26A9ECD1">
            <wp:extent cx="5603875" cy="3130550"/>
            <wp:effectExtent l="0" t="0" r="0" b="0"/>
            <wp:docPr id="81" name="Imagen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875" cy="313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D7D83" w14:textId="44828788" w:rsidR="00400339" w:rsidRDefault="00587669" w:rsidP="00400339">
      <w:r>
        <w:rPr>
          <w:noProof/>
        </w:rPr>
        <w:drawing>
          <wp:inline distT="0" distB="0" distL="0" distR="0" wp14:anchorId="6DA089C1" wp14:editId="0C9B7FCD">
            <wp:extent cx="5610225" cy="3121025"/>
            <wp:effectExtent l="0" t="0" r="9525" b="3175"/>
            <wp:docPr id="82" name="Imagen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12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7D527" w14:textId="5E963EC0" w:rsidR="00587669" w:rsidRDefault="00587669" w:rsidP="00400339"/>
    <w:p w14:paraId="44F23D7E" w14:textId="7728C5AD" w:rsidR="00587669" w:rsidRDefault="00587669" w:rsidP="00400339">
      <w:r>
        <w:rPr>
          <w:noProof/>
        </w:rPr>
        <w:lastRenderedPageBreak/>
        <w:drawing>
          <wp:inline distT="0" distB="0" distL="0" distR="0" wp14:anchorId="0F845F43" wp14:editId="76B0C955">
            <wp:extent cx="5610225" cy="3121025"/>
            <wp:effectExtent l="0" t="0" r="9525" b="3175"/>
            <wp:docPr id="83" name="Imagen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12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82146" w14:textId="13217012" w:rsidR="00587669" w:rsidRDefault="00587669" w:rsidP="00400339"/>
    <w:p w14:paraId="04D51CC3" w14:textId="71E4532D" w:rsidR="00587669" w:rsidRDefault="00587669" w:rsidP="00400339">
      <w:r>
        <w:rPr>
          <w:noProof/>
        </w:rPr>
        <w:drawing>
          <wp:inline distT="0" distB="0" distL="0" distR="0" wp14:anchorId="653C7398" wp14:editId="2D3C004D">
            <wp:extent cx="5607050" cy="3121025"/>
            <wp:effectExtent l="0" t="0" r="0" b="3175"/>
            <wp:docPr id="84" name="Imagen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312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1042D" w14:textId="2C5BD966" w:rsidR="00587669" w:rsidRDefault="00587669" w:rsidP="00400339">
      <w:r>
        <w:rPr>
          <w:noProof/>
        </w:rPr>
        <w:lastRenderedPageBreak/>
        <w:drawing>
          <wp:inline distT="0" distB="0" distL="0" distR="0" wp14:anchorId="56E68D7B" wp14:editId="6C1CFD39">
            <wp:extent cx="5603875" cy="3101975"/>
            <wp:effectExtent l="0" t="0" r="0" b="3175"/>
            <wp:docPr id="85" name="Imagen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875" cy="310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FD726" w14:textId="0D4B2F68" w:rsidR="00587669" w:rsidRDefault="00587669" w:rsidP="00400339"/>
    <w:p w14:paraId="186669E6" w14:textId="2BF9611B" w:rsidR="00587669" w:rsidRDefault="00587669" w:rsidP="00400339"/>
    <w:p w14:paraId="190F1B1F" w14:textId="14D27AA5" w:rsidR="00587669" w:rsidRDefault="00587669" w:rsidP="00400339">
      <w:r>
        <w:rPr>
          <w:noProof/>
        </w:rPr>
        <w:drawing>
          <wp:inline distT="0" distB="0" distL="0" distR="0" wp14:anchorId="6A692805" wp14:editId="2A72951D">
            <wp:extent cx="5610225" cy="3127375"/>
            <wp:effectExtent l="0" t="0" r="9525" b="0"/>
            <wp:docPr id="86" name="Imagen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12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7C87B" w14:textId="2A416DB4" w:rsidR="00587669" w:rsidRDefault="00587669" w:rsidP="00400339"/>
    <w:p w14:paraId="2B1A5EBF" w14:textId="708A1C3F" w:rsidR="00587669" w:rsidRDefault="00587669" w:rsidP="00400339">
      <w:r>
        <w:rPr>
          <w:noProof/>
        </w:rPr>
        <w:lastRenderedPageBreak/>
        <w:drawing>
          <wp:inline distT="0" distB="0" distL="0" distR="0" wp14:anchorId="1907FD49" wp14:editId="2DBE03FD">
            <wp:extent cx="5607050" cy="3067050"/>
            <wp:effectExtent l="0" t="0" r="0" b="0"/>
            <wp:docPr id="87" name="Imagen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A7EAA" w14:textId="2E72D9A1" w:rsidR="00587669" w:rsidRDefault="00587669" w:rsidP="00400339"/>
    <w:p w14:paraId="0713BCC0" w14:textId="001AC9B3" w:rsidR="00587669" w:rsidRPr="00400339" w:rsidRDefault="00587669" w:rsidP="00400339">
      <w:r>
        <w:rPr>
          <w:noProof/>
        </w:rPr>
        <w:drawing>
          <wp:inline distT="0" distB="0" distL="0" distR="0" wp14:anchorId="2816D3BE" wp14:editId="15EEAACA">
            <wp:extent cx="5607050" cy="3111500"/>
            <wp:effectExtent l="0" t="0" r="0" b="0"/>
            <wp:docPr id="88" name="Imagen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4AF57" w14:textId="08E4F6DD" w:rsidR="00DD1B31" w:rsidRDefault="00DD1B31" w:rsidP="00DD1B31">
      <w:pPr>
        <w:pStyle w:val="Ttulo2"/>
      </w:pPr>
      <w:r>
        <w:lastRenderedPageBreak/>
        <w:t>The Date Format in R</w:t>
      </w:r>
    </w:p>
    <w:p w14:paraId="52DF41D1" w14:textId="5A7064EC" w:rsidR="00400339" w:rsidRDefault="00587669" w:rsidP="00400339">
      <w:r>
        <w:rPr>
          <w:noProof/>
        </w:rPr>
        <w:drawing>
          <wp:inline distT="0" distB="0" distL="0" distR="0" wp14:anchorId="739C6F35" wp14:editId="129A1F17">
            <wp:extent cx="5605780" cy="3164840"/>
            <wp:effectExtent l="0" t="0" r="0" b="0"/>
            <wp:docPr id="89" name="Imagen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6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C8701" w14:textId="3B33FFF7" w:rsidR="00587669" w:rsidRDefault="00587669" w:rsidP="00400339"/>
    <w:p w14:paraId="54EF6EF6" w14:textId="2B7B016B" w:rsidR="00587669" w:rsidRDefault="00587669" w:rsidP="00400339">
      <w:r>
        <w:rPr>
          <w:noProof/>
        </w:rPr>
        <w:drawing>
          <wp:inline distT="0" distB="0" distL="0" distR="0" wp14:anchorId="10C8A6C8" wp14:editId="6AC961DB">
            <wp:extent cx="5605780" cy="3133090"/>
            <wp:effectExtent l="0" t="0" r="0" b="0"/>
            <wp:docPr id="90" name="Imagen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235BF" w14:textId="75ECA834" w:rsidR="00587669" w:rsidRDefault="00587669" w:rsidP="00400339"/>
    <w:p w14:paraId="12FDD5F1" w14:textId="13A24C30" w:rsidR="00587669" w:rsidRDefault="00587669" w:rsidP="00400339">
      <w:r>
        <w:rPr>
          <w:noProof/>
        </w:rPr>
        <w:lastRenderedPageBreak/>
        <w:drawing>
          <wp:inline distT="0" distB="0" distL="0" distR="0" wp14:anchorId="66987BC8" wp14:editId="6CE9AC10">
            <wp:extent cx="5605780" cy="3140710"/>
            <wp:effectExtent l="0" t="0" r="0" b="2540"/>
            <wp:docPr id="91" name="Imagen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17FCA" w14:textId="60901534" w:rsidR="00587669" w:rsidRDefault="00587669" w:rsidP="00400339"/>
    <w:p w14:paraId="128A458C" w14:textId="5D9AB8F7" w:rsidR="00587669" w:rsidRDefault="00587669" w:rsidP="00400339"/>
    <w:p w14:paraId="13B6C2E9" w14:textId="65601CB0" w:rsidR="00587669" w:rsidRDefault="00587669" w:rsidP="00400339"/>
    <w:p w14:paraId="3339870C" w14:textId="40FE9B8B" w:rsidR="00587669" w:rsidRDefault="00587669" w:rsidP="00400339"/>
    <w:p w14:paraId="02A20894" w14:textId="6E9E1CCD" w:rsidR="00587669" w:rsidRDefault="00587669" w:rsidP="00400339">
      <w:r>
        <w:rPr>
          <w:noProof/>
        </w:rPr>
        <w:drawing>
          <wp:inline distT="0" distB="0" distL="0" distR="0" wp14:anchorId="2A8CA5E0" wp14:editId="6D12C131">
            <wp:extent cx="5605780" cy="3124835"/>
            <wp:effectExtent l="0" t="0" r="0" b="0"/>
            <wp:docPr id="92" name="Imagen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3DDB5" w14:textId="3593BDC4" w:rsidR="00587669" w:rsidRDefault="00587669" w:rsidP="00400339"/>
    <w:p w14:paraId="7FE3E988" w14:textId="658304BC" w:rsidR="00587669" w:rsidRDefault="00587669" w:rsidP="00400339"/>
    <w:p w14:paraId="6E5983B9" w14:textId="54C9D6AF" w:rsidR="00587669" w:rsidRDefault="00587669" w:rsidP="00400339">
      <w:r>
        <w:rPr>
          <w:noProof/>
        </w:rPr>
        <w:lastRenderedPageBreak/>
        <w:drawing>
          <wp:inline distT="0" distB="0" distL="0" distR="0" wp14:anchorId="17EE8103" wp14:editId="029DA48F">
            <wp:extent cx="5605780" cy="3133090"/>
            <wp:effectExtent l="0" t="0" r="0" b="0"/>
            <wp:docPr id="93" name="Imagen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DD0AA" w14:textId="000582B3" w:rsidR="00587669" w:rsidRDefault="00587669" w:rsidP="00400339"/>
    <w:p w14:paraId="6E73CED0" w14:textId="6BD1EDD5" w:rsidR="00587669" w:rsidRDefault="00587669" w:rsidP="00400339"/>
    <w:p w14:paraId="6F9DFE23" w14:textId="7325C6BA" w:rsidR="00587669" w:rsidRDefault="00587669" w:rsidP="00400339">
      <w:r>
        <w:rPr>
          <w:noProof/>
        </w:rPr>
        <w:drawing>
          <wp:inline distT="0" distB="0" distL="0" distR="0" wp14:anchorId="1E85A272" wp14:editId="3C30DD28">
            <wp:extent cx="5605780" cy="3172460"/>
            <wp:effectExtent l="0" t="0" r="0" b="8890"/>
            <wp:docPr id="94" name="Imagen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7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5C8C2" w14:textId="59C3999F" w:rsidR="00587669" w:rsidRDefault="00587669" w:rsidP="00400339"/>
    <w:p w14:paraId="3FE95A94" w14:textId="293407A8" w:rsidR="00587669" w:rsidRDefault="00587669" w:rsidP="00400339">
      <w:r>
        <w:rPr>
          <w:noProof/>
        </w:rPr>
        <w:lastRenderedPageBreak/>
        <w:drawing>
          <wp:inline distT="0" distB="0" distL="0" distR="0" wp14:anchorId="2DF0AEFD" wp14:editId="4976EE8B">
            <wp:extent cx="5605780" cy="3133090"/>
            <wp:effectExtent l="0" t="0" r="0" b="0"/>
            <wp:docPr id="95" name="Imagen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68A14" w14:textId="17BBF723" w:rsidR="00E87264" w:rsidRDefault="00E87264" w:rsidP="00400339"/>
    <w:p w14:paraId="2104B356" w14:textId="69EA6B4C" w:rsidR="00E87264" w:rsidRDefault="00E87264" w:rsidP="00400339">
      <w:r>
        <w:rPr>
          <w:noProof/>
        </w:rPr>
        <w:drawing>
          <wp:inline distT="0" distB="0" distL="0" distR="0" wp14:anchorId="429632E0" wp14:editId="1C9FCEC6">
            <wp:extent cx="5612130" cy="3148330"/>
            <wp:effectExtent l="0" t="0" r="7620" b="0"/>
            <wp:docPr id="96" name="Imagen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4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329EF" w14:textId="47683C01" w:rsidR="00E87264" w:rsidRDefault="00E87264" w:rsidP="00400339"/>
    <w:p w14:paraId="04D2CAA2" w14:textId="36004CAD" w:rsidR="00E87264" w:rsidRDefault="00E87264" w:rsidP="00400339">
      <w:r>
        <w:rPr>
          <w:noProof/>
        </w:rPr>
        <w:lastRenderedPageBreak/>
        <w:drawing>
          <wp:inline distT="0" distB="0" distL="0" distR="0" wp14:anchorId="25EB350D" wp14:editId="697AEC79">
            <wp:extent cx="5605780" cy="3188335"/>
            <wp:effectExtent l="0" t="0" r="0" b="0"/>
            <wp:docPr id="97" name="Imagen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8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A60BD" w14:textId="44ADD0CB" w:rsidR="00E87264" w:rsidRDefault="00E87264" w:rsidP="00400339"/>
    <w:p w14:paraId="5B2FC660" w14:textId="52DA276B" w:rsidR="00E87264" w:rsidRDefault="00E87264" w:rsidP="00400339"/>
    <w:p w14:paraId="162705D8" w14:textId="4FEED9E7" w:rsidR="00E87264" w:rsidRDefault="00E87264" w:rsidP="00400339">
      <w:r>
        <w:rPr>
          <w:noProof/>
        </w:rPr>
        <w:drawing>
          <wp:inline distT="0" distB="0" distL="0" distR="0" wp14:anchorId="4839D8DA" wp14:editId="20289528">
            <wp:extent cx="5605780" cy="3156585"/>
            <wp:effectExtent l="0" t="0" r="0" b="5715"/>
            <wp:docPr id="98" name="Imagen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5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AB3A0" w14:textId="77777777" w:rsidR="00400339" w:rsidRPr="00400339" w:rsidRDefault="00400339" w:rsidP="00400339"/>
    <w:p w14:paraId="089649FA" w14:textId="6E6A0346" w:rsidR="00DD1B31" w:rsidRDefault="00DD1B31" w:rsidP="00DD1B31">
      <w:pPr>
        <w:pStyle w:val="Ttulo2"/>
      </w:pPr>
      <w:r>
        <w:t>Regular Expressions in R</w:t>
      </w:r>
    </w:p>
    <w:p w14:paraId="32B81286" w14:textId="2343C71B" w:rsidR="00FA6F5F" w:rsidRPr="00FA6F5F" w:rsidRDefault="00FA6F5F" w:rsidP="00FA6F5F">
      <w:pPr>
        <w:rPr>
          <w:lang w:val="en"/>
        </w:rPr>
      </w:pPr>
      <w:r w:rsidRPr="00FA6F5F">
        <w:rPr>
          <w:lang w:val="en"/>
        </w:rPr>
        <w:t>R</w:t>
      </w:r>
      <w:r w:rsidR="00BA3FB7">
        <w:rPr>
          <w:lang w:val="en"/>
        </w:rPr>
        <w:t>e</w:t>
      </w:r>
      <w:r w:rsidRPr="00FA6F5F">
        <w:rPr>
          <w:lang w:val="en"/>
        </w:rPr>
        <w:t>gular expressions are used to match patterns in strings and text.</w:t>
      </w:r>
    </w:p>
    <w:p w14:paraId="2865783B" w14:textId="625C67ED" w:rsidR="00BA3FB7" w:rsidRDefault="00BA3FB7" w:rsidP="00BA3FB7">
      <w:pPr>
        <w:pStyle w:val="Ttulo4"/>
        <w:rPr>
          <w:lang w:val="en"/>
        </w:rPr>
      </w:pPr>
      <w:r>
        <w:rPr>
          <w:lang w:val="en"/>
        </w:rPr>
        <w:t>Exercise with a Dataset</w:t>
      </w:r>
    </w:p>
    <w:p w14:paraId="77428880" w14:textId="4E7B98CD" w:rsidR="00BA3FB7" w:rsidRDefault="00BA3FB7" w:rsidP="00400339">
      <w:pPr>
        <w:rPr>
          <w:lang w:val="en"/>
        </w:rPr>
      </w:pPr>
    </w:p>
    <w:p w14:paraId="76A1C583" w14:textId="719C0C41" w:rsidR="00BA3FB7" w:rsidRPr="00FA6F5F" w:rsidRDefault="00BA3FB7" w:rsidP="00400339">
      <w:pPr>
        <w:rPr>
          <w:lang w:val="en"/>
        </w:rPr>
      </w:pPr>
      <w:r>
        <w:rPr>
          <w:noProof/>
          <w:lang w:val="en"/>
        </w:rPr>
        <w:lastRenderedPageBreak/>
        <w:drawing>
          <wp:inline distT="0" distB="0" distL="0" distR="0" wp14:anchorId="262F4590" wp14:editId="35CC1706">
            <wp:extent cx="5605780" cy="3148965"/>
            <wp:effectExtent l="0" t="0" r="0" b="0"/>
            <wp:docPr id="99" name="Imagen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4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E515A" w14:textId="0A8F19F8" w:rsidR="00400339" w:rsidRDefault="00400339" w:rsidP="00400339"/>
    <w:p w14:paraId="2EE3F86A" w14:textId="714134B0" w:rsidR="00BA3FB7" w:rsidRDefault="00BA3FB7" w:rsidP="00400339"/>
    <w:p w14:paraId="6D8F305B" w14:textId="44A13020" w:rsidR="00BA3FB7" w:rsidRDefault="00BA3FB7" w:rsidP="00BA3FB7">
      <w:pPr>
        <w:pStyle w:val="Ttulo4"/>
      </w:pPr>
      <w:r>
        <w:t>Problem</w:t>
      </w:r>
    </w:p>
    <w:p w14:paraId="5F460EFA" w14:textId="22A2C7A9" w:rsidR="00BA3FB7" w:rsidRPr="00400339" w:rsidRDefault="00BA3FB7" w:rsidP="00400339">
      <w:r>
        <w:rPr>
          <w:noProof/>
        </w:rPr>
        <w:drawing>
          <wp:inline distT="0" distB="0" distL="0" distR="0" wp14:anchorId="639E6152" wp14:editId="3FB5203E">
            <wp:extent cx="5605780" cy="3164840"/>
            <wp:effectExtent l="0" t="0" r="0" b="0"/>
            <wp:docPr id="100" name="Imagen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6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AA9F5" w14:textId="59D26FC4" w:rsidR="00DD1B31" w:rsidRDefault="00DD1B31" w:rsidP="00DE7CE1"/>
    <w:p w14:paraId="79169614" w14:textId="72888256" w:rsidR="00BA3FB7" w:rsidRDefault="00BA3FB7" w:rsidP="00DE7CE1"/>
    <w:p w14:paraId="79FD0DDB" w14:textId="7C098B0F" w:rsidR="00BA3FB7" w:rsidRDefault="00BA3FB7" w:rsidP="00DE7CE1"/>
    <w:p w14:paraId="1528AC12" w14:textId="76C02040" w:rsidR="00BA3FB7" w:rsidRDefault="00BA3FB7" w:rsidP="00DE7CE1"/>
    <w:p w14:paraId="43A23548" w14:textId="61E1D278" w:rsidR="00BA3FB7" w:rsidRDefault="00BA3FB7" w:rsidP="00BA3FB7">
      <w:pPr>
        <w:pStyle w:val="Ttulo4"/>
      </w:pPr>
      <w:r>
        <w:lastRenderedPageBreak/>
        <w:t>How to solve the problem using Regular Expressions</w:t>
      </w:r>
    </w:p>
    <w:p w14:paraId="34F8D3FB" w14:textId="36F61A81" w:rsidR="00BA3FB7" w:rsidRDefault="00BA3FB7" w:rsidP="00DE7CE1">
      <w:r>
        <w:rPr>
          <w:noProof/>
        </w:rPr>
        <w:drawing>
          <wp:inline distT="0" distB="0" distL="0" distR="0" wp14:anchorId="300017CD" wp14:editId="2E55372F">
            <wp:extent cx="5605780" cy="3204210"/>
            <wp:effectExtent l="0" t="0" r="0" b="0"/>
            <wp:docPr id="101" name="Imagen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38535" w14:textId="1143ED0D" w:rsidR="00BA3FB7" w:rsidRDefault="00BA3FB7" w:rsidP="00DE7CE1"/>
    <w:p w14:paraId="75E9B4A1" w14:textId="21C38B70" w:rsidR="00BA3FB7" w:rsidRDefault="00BA3FB7" w:rsidP="00DE7CE1"/>
    <w:p w14:paraId="65C90068" w14:textId="6B2182E0" w:rsidR="00BA3FB7" w:rsidRDefault="00BA3FB7" w:rsidP="00DE7CE1"/>
    <w:p w14:paraId="7FA6B731" w14:textId="18132349" w:rsidR="00BA3FB7" w:rsidRDefault="00BA3FB7" w:rsidP="00DE7CE1">
      <w:r>
        <w:rPr>
          <w:noProof/>
        </w:rPr>
        <w:drawing>
          <wp:inline distT="0" distB="0" distL="0" distR="0" wp14:anchorId="2460F0B0" wp14:editId="0F4CABE2">
            <wp:extent cx="5605780" cy="3164840"/>
            <wp:effectExtent l="0" t="0" r="0" b="0"/>
            <wp:docPr id="102" name="Imagen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6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D56CD" w14:textId="57391537" w:rsidR="00BA3FB7" w:rsidRDefault="00BA3FB7" w:rsidP="00DE7CE1"/>
    <w:p w14:paraId="43EFD465" w14:textId="62B3F25E" w:rsidR="00BA3FB7" w:rsidRDefault="00BA3FB7" w:rsidP="00DE7CE1"/>
    <w:p w14:paraId="2C65EB86" w14:textId="149DB8E9" w:rsidR="00BA3FB7" w:rsidRDefault="00BA3FB7" w:rsidP="00DE7CE1">
      <w:r>
        <w:rPr>
          <w:noProof/>
        </w:rPr>
        <w:lastRenderedPageBreak/>
        <w:drawing>
          <wp:inline distT="0" distB="0" distL="0" distR="0" wp14:anchorId="44088868" wp14:editId="53279A93">
            <wp:extent cx="5605780" cy="3100705"/>
            <wp:effectExtent l="0" t="0" r="0" b="4445"/>
            <wp:docPr id="103" name="Imagen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0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B70CE" w14:textId="5C2FD3F9" w:rsidR="00BA3FB7" w:rsidRDefault="00BA3FB7" w:rsidP="00DE7CE1"/>
    <w:p w14:paraId="31E3EBAC" w14:textId="5CE64C07" w:rsidR="00BA3FB7" w:rsidRDefault="00BA3FB7" w:rsidP="00DE7CE1"/>
    <w:p w14:paraId="1A7E239C" w14:textId="2F5427D3" w:rsidR="00FA6F5F" w:rsidRDefault="00FA6F5F" w:rsidP="00DE7CE1"/>
    <w:p w14:paraId="4A88A883" w14:textId="57E52262" w:rsidR="00BA3FB7" w:rsidRDefault="00BA3FB7" w:rsidP="00BA3FB7">
      <w:pPr>
        <w:pStyle w:val="Ttulo4"/>
      </w:pPr>
      <w:r>
        <w:t xml:space="preserve">Grep </w:t>
      </w:r>
      <w:proofErr w:type="spellStart"/>
      <w:r>
        <w:t>funtion</w:t>
      </w:r>
      <w:proofErr w:type="spellEnd"/>
    </w:p>
    <w:p w14:paraId="0940A77B" w14:textId="77777777" w:rsidR="00BA3FB7" w:rsidRDefault="00BA3FB7" w:rsidP="00DE7CE1"/>
    <w:p w14:paraId="499C3AD0" w14:textId="77777777" w:rsidR="00FA6F5F" w:rsidRPr="00FA6F5F" w:rsidRDefault="00FA6F5F" w:rsidP="00FA6F5F">
      <w:pPr>
        <w:rPr>
          <w:lang w:val="en"/>
        </w:rPr>
      </w:pPr>
      <w:r w:rsidRPr="00FA6F5F">
        <w:rPr>
          <w:lang w:val="en"/>
        </w:rPr>
        <w:t xml:space="preserve">"grep" takes in at least two inputs: The regular expression, and a list of strings you'd </w:t>
      </w:r>
      <w:proofErr w:type="gramStart"/>
      <w:r w:rsidRPr="00FA6F5F">
        <w:rPr>
          <w:lang w:val="en"/>
        </w:rPr>
        <w:t>like</w:t>
      </w:r>
      <w:proofErr w:type="gramEnd"/>
    </w:p>
    <w:p w14:paraId="5D005739" w14:textId="77777777" w:rsidR="00FA6F5F" w:rsidRPr="00FA6F5F" w:rsidRDefault="00FA6F5F" w:rsidP="00DE7CE1">
      <w:pPr>
        <w:rPr>
          <w:lang w:val="en"/>
        </w:rPr>
      </w:pPr>
    </w:p>
    <w:p w14:paraId="319A963B" w14:textId="0A012836" w:rsidR="00DE7CE1" w:rsidRDefault="00BA3FB7" w:rsidP="00DE7CE1">
      <w:pPr>
        <w:rPr>
          <w:lang w:val="en"/>
        </w:rPr>
      </w:pPr>
      <w:r>
        <w:rPr>
          <w:noProof/>
        </w:rPr>
        <w:drawing>
          <wp:inline distT="0" distB="0" distL="0" distR="0" wp14:anchorId="2EE5857A" wp14:editId="363E5856">
            <wp:extent cx="5605780" cy="3140710"/>
            <wp:effectExtent l="0" t="0" r="0" b="2540"/>
            <wp:docPr id="104" name="Imagen 104" descr="Escala de tiemp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n 104" descr="Escala de tiempo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05ACF" w14:textId="16C5DFF5" w:rsidR="00BA3FB7" w:rsidRDefault="00BA3FB7" w:rsidP="00DE7CE1">
      <w:pPr>
        <w:rPr>
          <w:lang w:val="en"/>
        </w:rPr>
      </w:pPr>
    </w:p>
    <w:p w14:paraId="402D744C" w14:textId="1FC865DE" w:rsidR="00BA3FB7" w:rsidRDefault="00BA3FB7" w:rsidP="00DE7CE1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75E90F46" wp14:editId="40A68474">
            <wp:extent cx="5605780" cy="3093085"/>
            <wp:effectExtent l="0" t="0" r="0" b="0"/>
            <wp:docPr id="105" name="Imagen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09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8B556" w14:textId="0C64F6A0" w:rsidR="00BA3FB7" w:rsidRDefault="00BA3FB7" w:rsidP="00DE7CE1">
      <w:pPr>
        <w:rPr>
          <w:lang w:val="en"/>
        </w:rPr>
      </w:pPr>
    </w:p>
    <w:p w14:paraId="1856169E" w14:textId="0BA901AE" w:rsidR="00BA3FB7" w:rsidRDefault="00BA3FB7" w:rsidP="00BA3FB7">
      <w:pPr>
        <w:pStyle w:val="Ttulo4"/>
        <w:rPr>
          <w:lang w:val="en"/>
        </w:rPr>
      </w:pPr>
      <w:r>
        <w:rPr>
          <w:lang w:val="en"/>
        </w:rPr>
        <w:t>Solving the Problem</w:t>
      </w:r>
    </w:p>
    <w:p w14:paraId="744928B6" w14:textId="77777777" w:rsidR="00BA3FB7" w:rsidRDefault="00BA3FB7" w:rsidP="00DE7CE1">
      <w:pPr>
        <w:rPr>
          <w:lang w:val="en"/>
        </w:rPr>
      </w:pPr>
    </w:p>
    <w:p w14:paraId="0DA0ACE2" w14:textId="28F6CBCA" w:rsidR="00BA3FB7" w:rsidRDefault="00BA3FB7" w:rsidP="00DE7CE1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1277E503" wp14:editId="76AD6A17">
            <wp:extent cx="5605780" cy="3196590"/>
            <wp:effectExtent l="0" t="0" r="0" b="3810"/>
            <wp:docPr id="106" name="Imagen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96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4C9FE" w14:textId="29A3849B" w:rsidR="00BA3FB7" w:rsidRDefault="00BA3FB7" w:rsidP="00DE7CE1">
      <w:pPr>
        <w:rPr>
          <w:lang w:val="en"/>
        </w:rPr>
      </w:pPr>
    </w:p>
    <w:p w14:paraId="0122FB0A" w14:textId="5A56E733" w:rsidR="00BA3FB7" w:rsidRDefault="00BA3FB7" w:rsidP="00DE7CE1">
      <w:pPr>
        <w:rPr>
          <w:lang w:val="en"/>
        </w:rPr>
      </w:pPr>
      <w:r>
        <w:rPr>
          <w:noProof/>
          <w:lang w:val="en"/>
        </w:rPr>
        <w:lastRenderedPageBreak/>
        <w:drawing>
          <wp:inline distT="0" distB="0" distL="0" distR="0" wp14:anchorId="7DE5D789" wp14:editId="20570A82">
            <wp:extent cx="5612130" cy="3187700"/>
            <wp:effectExtent l="0" t="0" r="7620" b="0"/>
            <wp:docPr id="107" name="Imagen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8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08550" w14:textId="641EB2D1" w:rsidR="00BA3FB7" w:rsidRDefault="00BA3FB7" w:rsidP="00DE7CE1">
      <w:pPr>
        <w:rPr>
          <w:lang w:val="en"/>
        </w:rPr>
      </w:pPr>
    </w:p>
    <w:p w14:paraId="08BED8EA" w14:textId="6DB22F86" w:rsidR="00BA3FB7" w:rsidRDefault="00BA3FB7" w:rsidP="00DE7CE1">
      <w:pPr>
        <w:rPr>
          <w:lang w:val="en"/>
        </w:rPr>
      </w:pPr>
    </w:p>
    <w:p w14:paraId="67D6142C" w14:textId="3F063B8E" w:rsidR="00BA3FB7" w:rsidRDefault="00BA3FB7" w:rsidP="00BA3FB7">
      <w:pPr>
        <w:pStyle w:val="Ttulo4"/>
        <w:rPr>
          <w:lang w:val="en"/>
        </w:rPr>
      </w:pPr>
      <w:r>
        <w:rPr>
          <w:lang w:val="en"/>
        </w:rPr>
        <w:t>Regular Expression Applications</w:t>
      </w:r>
    </w:p>
    <w:p w14:paraId="0045772D" w14:textId="2DFEFAB9" w:rsidR="00BA3FB7" w:rsidRPr="00FA6F5F" w:rsidRDefault="00BA3FB7" w:rsidP="00DE7CE1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57D2418F" wp14:editId="4DE03931">
            <wp:extent cx="5605780" cy="3148965"/>
            <wp:effectExtent l="0" t="0" r="0" b="0"/>
            <wp:docPr id="108" name="Imagen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780" cy="314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A3FB7" w:rsidRPr="00FA6F5F" w:rsidSect="008C633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var(--jp-content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747A2"/>
    <w:multiLevelType w:val="multilevel"/>
    <w:tmpl w:val="D0D036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234167"/>
    <w:multiLevelType w:val="hybridMultilevel"/>
    <w:tmpl w:val="4092AC80"/>
    <w:lvl w:ilvl="0" w:tplc="795E9E7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33C7F"/>
    <w:multiLevelType w:val="multilevel"/>
    <w:tmpl w:val="4F54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0D3430"/>
    <w:multiLevelType w:val="multilevel"/>
    <w:tmpl w:val="AC92D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BE552A"/>
    <w:multiLevelType w:val="hybridMultilevel"/>
    <w:tmpl w:val="6CB49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A871D6"/>
    <w:multiLevelType w:val="multilevel"/>
    <w:tmpl w:val="F2A0A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60372F"/>
    <w:multiLevelType w:val="multilevel"/>
    <w:tmpl w:val="7F0C8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3E6BBA"/>
    <w:multiLevelType w:val="multilevel"/>
    <w:tmpl w:val="256E3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45240D"/>
    <w:multiLevelType w:val="hybridMultilevel"/>
    <w:tmpl w:val="847C0562"/>
    <w:lvl w:ilvl="0" w:tplc="1D6ACE08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C01060"/>
    <w:multiLevelType w:val="multilevel"/>
    <w:tmpl w:val="E4006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2"/>
  </w:num>
  <w:num w:numId="8">
    <w:abstractNumId w:val="9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MLUwsjQ0sjQyMLFU0lEKTi0uzszPAykwqQUAW/Q3MSwAAAA="/>
  </w:docVars>
  <w:rsids>
    <w:rsidRoot w:val="00583164"/>
    <w:rsid w:val="00045059"/>
    <w:rsid w:val="000D31DA"/>
    <w:rsid w:val="000F5A72"/>
    <w:rsid w:val="00252185"/>
    <w:rsid w:val="00276B68"/>
    <w:rsid w:val="00321412"/>
    <w:rsid w:val="00363281"/>
    <w:rsid w:val="00371432"/>
    <w:rsid w:val="00400339"/>
    <w:rsid w:val="00420376"/>
    <w:rsid w:val="00432188"/>
    <w:rsid w:val="00511A3E"/>
    <w:rsid w:val="00513CFF"/>
    <w:rsid w:val="005427BB"/>
    <w:rsid w:val="00583164"/>
    <w:rsid w:val="00587669"/>
    <w:rsid w:val="005D6833"/>
    <w:rsid w:val="005E1667"/>
    <w:rsid w:val="0062200F"/>
    <w:rsid w:val="0064464F"/>
    <w:rsid w:val="00682428"/>
    <w:rsid w:val="006D7FF1"/>
    <w:rsid w:val="007472BB"/>
    <w:rsid w:val="007A73DB"/>
    <w:rsid w:val="00850E43"/>
    <w:rsid w:val="008C36CB"/>
    <w:rsid w:val="008C6330"/>
    <w:rsid w:val="00911DB7"/>
    <w:rsid w:val="009929C1"/>
    <w:rsid w:val="00A22B60"/>
    <w:rsid w:val="00A37756"/>
    <w:rsid w:val="00AA1782"/>
    <w:rsid w:val="00AC5FCF"/>
    <w:rsid w:val="00B3387E"/>
    <w:rsid w:val="00B52B11"/>
    <w:rsid w:val="00BA3FB7"/>
    <w:rsid w:val="00BD0C44"/>
    <w:rsid w:val="00BE7237"/>
    <w:rsid w:val="00C93A38"/>
    <w:rsid w:val="00CE6CBD"/>
    <w:rsid w:val="00D15BDF"/>
    <w:rsid w:val="00D17FBD"/>
    <w:rsid w:val="00D471BE"/>
    <w:rsid w:val="00DC500C"/>
    <w:rsid w:val="00DD1B31"/>
    <w:rsid w:val="00DE7CE1"/>
    <w:rsid w:val="00E008A0"/>
    <w:rsid w:val="00E406EF"/>
    <w:rsid w:val="00E5610F"/>
    <w:rsid w:val="00E87264"/>
    <w:rsid w:val="00FA6F5F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1E67D"/>
  <w15:chartTrackingRefBased/>
  <w15:docId w15:val="{5F019CC4-73F4-44DB-99DB-AEA7FD8F8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64F"/>
    <w:rPr>
      <w:rFonts w:ascii="Garamond" w:hAnsi="Garamond"/>
    </w:rPr>
  </w:style>
  <w:style w:type="paragraph" w:styleId="Ttulo1">
    <w:name w:val="heading 1"/>
    <w:basedOn w:val="Normal"/>
    <w:next w:val="Normal"/>
    <w:link w:val="Ttulo1Car"/>
    <w:uiPriority w:val="9"/>
    <w:qFormat/>
    <w:rsid w:val="00CE6CBD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  <w:u w:val="single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83164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22B60"/>
    <w:pPr>
      <w:keepNext/>
      <w:keepLines/>
      <w:spacing w:before="40" w:after="0"/>
      <w:outlineLvl w:val="2"/>
    </w:pPr>
    <w:rPr>
      <w:rFonts w:eastAsiaTheme="majorEastAsia" w:cstheme="majorBidi"/>
      <w:b/>
      <w:i/>
      <w:color w:val="000000" w:themeColor="text1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B52B11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583164"/>
    <w:rPr>
      <w:rFonts w:ascii="Garamond" w:eastAsiaTheme="majorEastAsia" w:hAnsi="Garamond" w:cstheme="majorBidi"/>
      <w:b/>
      <w:color w:val="000000" w:themeColor="text1"/>
      <w:sz w:val="28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A22B60"/>
    <w:rPr>
      <w:rFonts w:ascii="Garamond" w:eastAsiaTheme="majorEastAsia" w:hAnsi="Garamond" w:cstheme="majorBidi"/>
      <w:b/>
      <w:i/>
      <w:color w:val="000000" w:themeColor="text1"/>
      <w:sz w:val="24"/>
      <w:szCs w:val="24"/>
    </w:rPr>
  </w:style>
  <w:style w:type="paragraph" w:styleId="Prrafodelista">
    <w:name w:val="List Paragraph"/>
    <w:basedOn w:val="Normal"/>
    <w:uiPriority w:val="34"/>
    <w:qFormat/>
    <w:rsid w:val="0064464F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E6CBD"/>
    <w:rPr>
      <w:rFonts w:ascii="Garamond" w:eastAsiaTheme="majorEastAsia" w:hAnsi="Garamond" w:cstheme="majorBidi"/>
      <w:b/>
      <w:color w:val="000000" w:themeColor="text1"/>
      <w:sz w:val="36"/>
      <w:szCs w:val="32"/>
      <w:u w:val="single"/>
    </w:rPr>
  </w:style>
  <w:style w:type="character" w:customStyle="1" w:styleId="Ttulo4Car">
    <w:name w:val="Título 4 Car"/>
    <w:basedOn w:val="Fuentedeprrafopredeter"/>
    <w:link w:val="Ttulo4"/>
    <w:uiPriority w:val="9"/>
    <w:rsid w:val="00B52B11"/>
    <w:rPr>
      <w:rFonts w:ascii="Garamond" w:eastAsiaTheme="majorEastAsia" w:hAnsi="Garamond" w:cstheme="majorBidi"/>
      <w:i/>
      <w:iCs/>
      <w:color w:val="000000" w:themeColor="text1"/>
    </w:rPr>
  </w:style>
  <w:style w:type="character" w:styleId="CdigoHTML">
    <w:name w:val="HTML Code"/>
    <w:basedOn w:val="Fuentedeprrafopredeter"/>
    <w:uiPriority w:val="99"/>
    <w:semiHidden/>
    <w:unhideWhenUsed/>
    <w:rsid w:val="00BD0C44"/>
    <w:rPr>
      <w:rFonts w:ascii="Courier New" w:eastAsia="Times New Roman" w:hAnsi="Courier New" w:cs="Courier New"/>
      <w:sz w:val="20"/>
      <w:szCs w:val="20"/>
    </w:rPr>
  </w:style>
  <w:style w:type="character" w:styleId="Textoennegrita">
    <w:name w:val="Strong"/>
    <w:basedOn w:val="Fuentedeprrafopredeter"/>
    <w:uiPriority w:val="22"/>
    <w:qFormat/>
    <w:rsid w:val="00BD0C4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D0C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urrent">
    <w:name w:val="current"/>
    <w:basedOn w:val="Normal"/>
    <w:rsid w:val="007A7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6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82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86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430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844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7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9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31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06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6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87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906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png"/><Relationship Id="rId89" Type="http://schemas.openxmlformats.org/officeDocument/2006/relationships/image" Target="media/image85.png"/><Relationship Id="rId112" Type="http://schemas.openxmlformats.org/officeDocument/2006/relationships/image" Target="media/image108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07" Type="http://schemas.openxmlformats.org/officeDocument/2006/relationships/image" Target="media/image103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87" Type="http://schemas.openxmlformats.org/officeDocument/2006/relationships/image" Target="media/image83.png"/><Relationship Id="rId102" Type="http://schemas.openxmlformats.org/officeDocument/2006/relationships/image" Target="media/image98.png"/><Relationship Id="rId110" Type="http://schemas.openxmlformats.org/officeDocument/2006/relationships/image" Target="media/image106.png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90" Type="http://schemas.openxmlformats.org/officeDocument/2006/relationships/image" Target="media/image86.png"/><Relationship Id="rId95" Type="http://schemas.openxmlformats.org/officeDocument/2006/relationships/image" Target="media/image91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100" Type="http://schemas.openxmlformats.org/officeDocument/2006/relationships/image" Target="media/image96.png"/><Relationship Id="rId105" Type="http://schemas.openxmlformats.org/officeDocument/2006/relationships/image" Target="media/image101.png"/><Relationship Id="rId113" Type="http://schemas.openxmlformats.org/officeDocument/2006/relationships/fontTable" Target="fontTable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93" Type="http://schemas.openxmlformats.org/officeDocument/2006/relationships/image" Target="media/image89.png"/><Relationship Id="rId98" Type="http://schemas.openxmlformats.org/officeDocument/2006/relationships/image" Target="media/image9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103" Type="http://schemas.openxmlformats.org/officeDocument/2006/relationships/image" Target="media/image99.png"/><Relationship Id="rId108" Type="http://schemas.openxmlformats.org/officeDocument/2006/relationships/image" Target="media/image104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91" Type="http://schemas.openxmlformats.org/officeDocument/2006/relationships/image" Target="media/image87.png"/><Relationship Id="rId96" Type="http://schemas.openxmlformats.org/officeDocument/2006/relationships/image" Target="media/image92.png"/><Relationship Id="rId111" Type="http://schemas.openxmlformats.org/officeDocument/2006/relationships/image" Target="media/image10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6" Type="http://schemas.openxmlformats.org/officeDocument/2006/relationships/image" Target="media/image102.png"/><Relationship Id="rId114" Type="http://schemas.openxmlformats.org/officeDocument/2006/relationships/theme" Target="theme/theme1.xml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94" Type="http://schemas.openxmlformats.org/officeDocument/2006/relationships/image" Target="media/image90.png"/><Relationship Id="rId99" Type="http://schemas.openxmlformats.org/officeDocument/2006/relationships/image" Target="media/image95.png"/><Relationship Id="rId101" Type="http://schemas.openxmlformats.org/officeDocument/2006/relationships/image" Target="media/image9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109" Type="http://schemas.openxmlformats.org/officeDocument/2006/relationships/image" Target="media/image10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104" Type="http://schemas.openxmlformats.org/officeDocument/2006/relationships/image" Target="media/image100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92" Type="http://schemas.openxmlformats.org/officeDocument/2006/relationships/image" Target="media/image8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59</Pages>
  <Words>872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Lopez Moreno</dc:creator>
  <cp:keywords/>
  <dc:description/>
  <cp:lastModifiedBy>Isaac Lopez Moreno</cp:lastModifiedBy>
  <cp:revision>41</cp:revision>
  <dcterms:created xsi:type="dcterms:W3CDTF">2021-05-14T17:10:00Z</dcterms:created>
  <dcterms:modified xsi:type="dcterms:W3CDTF">2021-06-07T16:09:00Z</dcterms:modified>
</cp:coreProperties>
</file>